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Ak"/>
        <w:tblW w:w="9633" w:type="dxa"/>
        <w:tblInd w:w="0" w:type="dxa"/>
        <w:tblLayout w:type="fixed"/>
        <w:tblLook w:val="04A0" w:firstRow="1" w:lastRow="0" w:firstColumn="1" w:lastColumn="0" w:noHBand="0" w:noVBand="1"/>
        <w:tblCaption w:val="Tarih"/>
      </w:tblPr>
      <w:tblGrid>
        <w:gridCol w:w="2957"/>
        <w:gridCol w:w="1857"/>
        <w:gridCol w:w="1701"/>
        <w:gridCol w:w="425"/>
        <w:gridCol w:w="354"/>
        <w:gridCol w:w="780"/>
        <w:gridCol w:w="425"/>
        <w:gridCol w:w="285"/>
        <w:gridCol w:w="849"/>
      </w:tblGrid>
      <w:tr w:rsidR="00F90D01" w:rsidRPr="00C41395" w14:paraId="62DA2CD2" w14:textId="77777777" w:rsidTr="00550A6D">
        <w:tc>
          <w:tcPr>
            <w:tcW w:w="9633" w:type="dxa"/>
            <w:gridSpan w:val="9"/>
            <w:tcBorders>
              <w:top w:val="dotted" w:sz="4" w:space="0" w:color="BFBFBF" w:themeColor="background1" w:themeShade="BF"/>
              <w:left w:val="dotted" w:sz="4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2DA2CD1" w14:textId="77777777" w:rsidR="00F90D01" w:rsidRPr="00C41395" w:rsidRDefault="00F90D01" w:rsidP="004D137C">
            <w:pPr>
              <w:pStyle w:val="AralkYok"/>
              <w:jc w:val="center"/>
              <w:rPr>
                <w:rFonts w:ascii="Cambria" w:hAnsi="Cambria"/>
                <w:b/>
                <w:i/>
                <w:sz w:val="20"/>
                <w:szCs w:val="20"/>
              </w:rPr>
            </w:pPr>
            <w:r w:rsidRPr="00C41395">
              <w:rPr>
                <w:rFonts w:ascii="Cambria" w:hAnsi="Cambria"/>
                <w:b/>
                <w:i/>
                <w:color w:val="C00000"/>
                <w:sz w:val="20"/>
                <w:szCs w:val="20"/>
              </w:rPr>
              <w:t xml:space="preserve">Bu kısım </w:t>
            </w:r>
            <w:r w:rsidR="004D42A4">
              <w:rPr>
                <w:rFonts w:ascii="Cambria" w:hAnsi="Cambria"/>
                <w:b/>
                <w:i/>
                <w:color w:val="C00000"/>
                <w:sz w:val="20"/>
                <w:szCs w:val="20"/>
              </w:rPr>
              <w:t>dersin sorumlusu</w:t>
            </w:r>
            <w:r w:rsidRPr="00C41395">
              <w:rPr>
                <w:rFonts w:ascii="Cambria" w:hAnsi="Cambria"/>
                <w:b/>
                <w:i/>
                <w:color w:val="C00000"/>
                <w:sz w:val="20"/>
                <w:szCs w:val="20"/>
              </w:rPr>
              <w:t xml:space="preserve"> </w:t>
            </w:r>
            <w:r w:rsidR="004D42A4">
              <w:rPr>
                <w:rFonts w:ascii="Cambria" w:hAnsi="Cambria"/>
                <w:b/>
                <w:i/>
                <w:color w:val="C00000"/>
                <w:sz w:val="20"/>
                <w:szCs w:val="20"/>
              </w:rPr>
              <w:t>öğretim elemanı</w:t>
            </w:r>
            <w:r w:rsidRPr="00C41395">
              <w:rPr>
                <w:rFonts w:ascii="Cambria" w:hAnsi="Cambria"/>
                <w:b/>
                <w:i/>
                <w:color w:val="C00000"/>
                <w:sz w:val="20"/>
                <w:szCs w:val="20"/>
              </w:rPr>
              <w:t xml:space="preserve"> tarafından bilgisayar ortamında </w:t>
            </w:r>
            <w:r w:rsidR="004D137C">
              <w:rPr>
                <w:rFonts w:ascii="Cambria" w:hAnsi="Cambria"/>
                <w:b/>
                <w:i/>
                <w:color w:val="C00000"/>
                <w:sz w:val="20"/>
                <w:szCs w:val="20"/>
              </w:rPr>
              <w:t>doldurulmalıdır</w:t>
            </w:r>
            <w:r w:rsidRPr="00C41395">
              <w:rPr>
                <w:rFonts w:ascii="Cambria" w:hAnsi="Cambria"/>
                <w:b/>
                <w:i/>
                <w:color w:val="C00000"/>
                <w:sz w:val="20"/>
                <w:szCs w:val="20"/>
              </w:rPr>
              <w:t>.</w:t>
            </w:r>
          </w:p>
        </w:tc>
      </w:tr>
      <w:tr w:rsidR="00675095" w:rsidRPr="00C41395" w14:paraId="62DA2CD5" w14:textId="77777777" w:rsidTr="00550A6D">
        <w:tc>
          <w:tcPr>
            <w:tcW w:w="2957" w:type="dxa"/>
            <w:shd w:val="clear" w:color="auto" w:fill="F2F2F2" w:themeFill="background1" w:themeFillShade="F2"/>
            <w:vAlign w:val="center"/>
          </w:tcPr>
          <w:p w14:paraId="62DA2CD3" w14:textId="15FF9A1E" w:rsidR="00675095" w:rsidRPr="00C41395" w:rsidRDefault="00F167FE" w:rsidP="0016698C">
            <w:pPr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FAKÜLTE/ENSTİTÜ/YO/MYO</w:t>
            </w:r>
          </w:p>
        </w:tc>
        <w:tc>
          <w:tcPr>
            <w:tcW w:w="1857" w:type="dxa"/>
            <w:vAlign w:val="center"/>
          </w:tcPr>
          <w:p w14:paraId="6983F62F" w14:textId="77777777" w:rsidR="00675095" w:rsidRPr="00C41395" w:rsidRDefault="00675095" w:rsidP="0016698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4E11B5DC" w14:textId="35281F8C" w:rsidR="00675095" w:rsidRPr="00C41395" w:rsidRDefault="00675095" w:rsidP="00F167FE">
            <w:pPr>
              <w:pStyle w:val="AralkYok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PROGRAM</w:t>
            </w:r>
          </w:p>
        </w:tc>
        <w:tc>
          <w:tcPr>
            <w:tcW w:w="3118" w:type="dxa"/>
            <w:gridSpan w:val="6"/>
            <w:vAlign w:val="center"/>
          </w:tcPr>
          <w:p w14:paraId="62DA2CD4" w14:textId="7EEC65FE" w:rsidR="00675095" w:rsidRPr="00C41395" w:rsidRDefault="00675095" w:rsidP="0016698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F167FE" w:rsidRPr="00C41395" w14:paraId="62DA2CE1" w14:textId="77777777" w:rsidTr="00550A6D">
        <w:tc>
          <w:tcPr>
            <w:tcW w:w="2957" w:type="dxa"/>
            <w:shd w:val="clear" w:color="auto" w:fill="F2F2F2" w:themeFill="background1" w:themeFillShade="F2"/>
            <w:vAlign w:val="center"/>
          </w:tcPr>
          <w:p w14:paraId="62DA2CDF" w14:textId="4A830AA2" w:rsidR="00F167FE" w:rsidRPr="00C41395" w:rsidRDefault="00F167FE" w:rsidP="0016698C">
            <w:pPr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DERSİN KODU-ADI</w:t>
            </w:r>
          </w:p>
        </w:tc>
        <w:tc>
          <w:tcPr>
            <w:tcW w:w="1857" w:type="dxa"/>
            <w:vAlign w:val="center"/>
          </w:tcPr>
          <w:p w14:paraId="6AD586A5" w14:textId="77777777" w:rsidR="00F167FE" w:rsidRPr="00C41395" w:rsidRDefault="00F167FE" w:rsidP="0016698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1C9B46A7" w14:textId="4945E361" w:rsidR="00F167FE" w:rsidRPr="00F167FE" w:rsidRDefault="00F167FE" w:rsidP="00F167FE">
            <w:pPr>
              <w:pStyle w:val="AralkYok"/>
              <w:jc w:val="right"/>
              <w:rPr>
                <w:rFonts w:ascii="Cambria" w:hAnsi="Cambria"/>
                <w:color w:val="002060"/>
                <w:sz w:val="20"/>
                <w:szCs w:val="20"/>
              </w:rPr>
            </w:pPr>
            <w:r w:rsidRPr="00F167FE">
              <w:rPr>
                <w:rFonts w:ascii="Cambria" w:hAnsi="Cambria"/>
                <w:b/>
                <w:color w:val="002060"/>
                <w:sz w:val="20"/>
                <w:szCs w:val="20"/>
              </w:rPr>
              <w:t>ÖĞRETİM TÜRÜ</w:t>
            </w:r>
          </w:p>
        </w:tc>
        <w:tc>
          <w:tcPr>
            <w:tcW w:w="425" w:type="dxa"/>
            <w:vAlign w:val="center"/>
          </w:tcPr>
          <w:p w14:paraId="40B5EB94" w14:textId="4E74D74B" w:rsidR="00F167FE" w:rsidRPr="000C195E" w:rsidRDefault="007B3E1A" w:rsidP="00F167FE">
            <w:pPr>
              <w:pStyle w:val="AralkYok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4"/>
                  <w:szCs w:val="20"/>
                </w:rPr>
                <w:id w:val="1727327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7FE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</w:p>
        </w:tc>
        <w:tc>
          <w:tcPr>
            <w:tcW w:w="1134" w:type="dxa"/>
            <w:gridSpan w:val="2"/>
            <w:vAlign w:val="center"/>
          </w:tcPr>
          <w:p w14:paraId="1E1B5958" w14:textId="4FDE94C0" w:rsidR="00F167FE" w:rsidRPr="006340E0" w:rsidRDefault="005506B1" w:rsidP="00161584">
            <w:pPr>
              <w:pStyle w:val="AralkYok"/>
              <w:rPr>
                <w:rFonts w:ascii="Cambria" w:hAnsi="Cambria" w:cs="Calibri"/>
                <w:sz w:val="16"/>
                <w:szCs w:val="19"/>
              </w:rPr>
            </w:pPr>
            <w:r w:rsidRPr="006340E0">
              <w:rPr>
                <w:rFonts w:ascii="Cambria" w:hAnsi="Cambria" w:cs="Segoe UI Symbol"/>
                <w:sz w:val="16"/>
                <w:szCs w:val="19"/>
              </w:rPr>
              <w:t>N</w:t>
            </w:r>
            <w:r w:rsidR="00161584" w:rsidRPr="006340E0">
              <w:rPr>
                <w:rFonts w:ascii="Cambria" w:hAnsi="Cambria" w:cs="Segoe UI Symbol"/>
                <w:sz w:val="16"/>
                <w:szCs w:val="19"/>
              </w:rPr>
              <w:t>ormal</w:t>
            </w:r>
            <w:r w:rsidRPr="006340E0">
              <w:rPr>
                <w:rFonts w:ascii="Cambria" w:hAnsi="Cambria" w:cs="Segoe UI Symbol"/>
                <w:sz w:val="16"/>
                <w:szCs w:val="19"/>
              </w:rPr>
              <w:t xml:space="preserve"> Ö</w:t>
            </w:r>
            <w:r w:rsidR="00161584" w:rsidRPr="006340E0">
              <w:rPr>
                <w:rFonts w:ascii="Cambria" w:hAnsi="Cambria" w:cs="Calibri"/>
                <w:sz w:val="16"/>
                <w:szCs w:val="19"/>
              </w:rPr>
              <w:t>ğr.</w:t>
            </w:r>
          </w:p>
        </w:tc>
        <w:tc>
          <w:tcPr>
            <w:tcW w:w="425" w:type="dxa"/>
            <w:vAlign w:val="center"/>
          </w:tcPr>
          <w:p w14:paraId="1A3F50E0" w14:textId="4DFA55DE" w:rsidR="00F167FE" w:rsidRPr="000C195E" w:rsidRDefault="007B3E1A" w:rsidP="00F167FE">
            <w:pPr>
              <w:pStyle w:val="AralkYok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4"/>
                  <w:szCs w:val="20"/>
                </w:rPr>
                <w:id w:val="1523896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7FE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</w:p>
        </w:tc>
        <w:tc>
          <w:tcPr>
            <w:tcW w:w="1134" w:type="dxa"/>
            <w:gridSpan w:val="2"/>
            <w:vAlign w:val="center"/>
          </w:tcPr>
          <w:p w14:paraId="62DA2CE0" w14:textId="1C933C77" w:rsidR="00F167FE" w:rsidRPr="00161584" w:rsidRDefault="00161584" w:rsidP="00161584">
            <w:pPr>
              <w:pStyle w:val="AralkYok"/>
              <w:rPr>
                <w:rFonts w:ascii="Segoe UI Symbol" w:hAnsi="Segoe UI Symbol" w:cs="Segoe UI Symbol"/>
                <w:sz w:val="16"/>
                <w:szCs w:val="19"/>
              </w:rPr>
            </w:pPr>
            <w:r w:rsidRPr="00161584">
              <w:rPr>
                <w:rFonts w:ascii="Cambria" w:hAnsi="Cambria" w:cs="Segoe UI Symbol"/>
                <w:sz w:val="16"/>
                <w:szCs w:val="19"/>
              </w:rPr>
              <w:t>İkinci</w:t>
            </w:r>
            <w:r w:rsidR="005506B1" w:rsidRPr="00161584">
              <w:rPr>
                <w:rFonts w:ascii="Cambria" w:hAnsi="Cambria" w:cs="Segoe UI Symbol"/>
                <w:sz w:val="16"/>
                <w:szCs w:val="19"/>
              </w:rPr>
              <w:t xml:space="preserve"> Ö</w:t>
            </w:r>
            <w:r w:rsidR="005506B1" w:rsidRPr="00161584">
              <w:rPr>
                <w:rFonts w:ascii="Cambria" w:hAnsi="Cambria" w:cs="Calibri"/>
                <w:sz w:val="16"/>
                <w:szCs w:val="19"/>
              </w:rPr>
              <w:t>ğr</w:t>
            </w:r>
            <w:r w:rsidRPr="00161584">
              <w:rPr>
                <w:rFonts w:ascii="Cambria" w:hAnsi="Cambria" w:cs="Calibri"/>
                <w:sz w:val="16"/>
                <w:szCs w:val="19"/>
              </w:rPr>
              <w:t>.</w:t>
            </w:r>
          </w:p>
        </w:tc>
      </w:tr>
      <w:tr w:rsidR="00550A6D" w:rsidRPr="00C41395" w14:paraId="62DA2CE4" w14:textId="77777777" w:rsidTr="00550A6D">
        <w:tc>
          <w:tcPr>
            <w:tcW w:w="2957" w:type="dxa"/>
            <w:shd w:val="clear" w:color="auto" w:fill="F2F2F2" w:themeFill="background1" w:themeFillShade="F2"/>
            <w:vAlign w:val="center"/>
          </w:tcPr>
          <w:p w14:paraId="62DA2CE2" w14:textId="45632DD2" w:rsidR="00550A6D" w:rsidRPr="00C41395" w:rsidRDefault="00550A6D" w:rsidP="00F167FE">
            <w:pPr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SINAV TARİH</w:t>
            </w:r>
          </w:p>
        </w:tc>
        <w:tc>
          <w:tcPr>
            <w:tcW w:w="1857" w:type="dxa"/>
            <w:vAlign w:val="center"/>
          </w:tcPr>
          <w:p w14:paraId="5B651B3D" w14:textId="6664B05A" w:rsidR="00550A6D" w:rsidRPr="009F64CC" w:rsidRDefault="00550A6D" w:rsidP="0016698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50D2D5C4" w14:textId="51F80118" w:rsidR="00550A6D" w:rsidRPr="00F167FE" w:rsidRDefault="00550A6D" w:rsidP="00F167FE">
            <w:pPr>
              <w:pStyle w:val="AralkYok"/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F167FE">
              <w:rPr>
                <w:rFonts w:ascii="Cambria" w:hAnsi="Cambria"/>
                <w:b/>
                <w:color w:val="002060"/>
                <w:sz w:val="20"/>
                <w:szCs w:val="20"/>
              </w:rPr>
              <w:t>SINAV SAATİ</w:t>
            </w:r>
          </w:p>
        </w:tc>
        <w:tc>
          <w:tcPr>
            <w:tcW w:w="779" w:type="dxa"/>
            <w:gridSpan w:val="2"/>
            <w:vAlign w:val="center"/>
          </w:tcPr>
          <w:p w14:paraId="15EBD1D1" w14:textId="77777777" w:rsidR="00550A6D" w:rsidRPr="00C41395" w:rsidRDefault="00550A6D" w:rsidP="0016698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490" w:type="dxa"/>
            <w:gridSpan w:val="3"/>
            <w:shd w:val="clear" w:color="auto" w:fill="F2F2F2" w:themeFill="background1" w:themeFillShade="F2"/>
            <w:vAlign w:val="center"/>
          </w:tcPr>
          <w:p w14:paraId="40ED4F5C" w14:textId="69F3751C" w:rsidR="00550A6D" w:rsidRPr="00550A6D" w:rsidRDefault="00550A6D" w:rsidP="0016698C">
            <w:pPr>
              <w:pStyle w:val="AralkYok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550A6D">
              <w:rPr>
                <w:rFonts w:ascii="Cambria" w:hAnsi="Cambria"/>
                <w:b/>
                <w:color w:val="002060"/>
                <w:sz w:val="20"/>
                <w:szCs w:val="20"/>
              </w:rPr>
              <w:t>SINAV SÜRESİ</w:t>
            </w:r>
          </w:p>
        </w:tc>
        <w:tc>
          <w:tcPr>
            <w:tcW w:w="849" w:type="dxa"/>
            <w:vAlign w:val="center"/>
          </w:tcPr>
          <w:p w14:paraId="62DA2CE3" w14:textId="30C1CD40" w:rsidR="00550A6D" w:rsidRPr="00C41395" w:rsidRDefault="00550A6D" w:rsidP="0016698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F167FE" w:rsidRPr="00C41395" w14:paraId="62DA2CEC" w14:textId="77777777" w:rsidTr="00550A6D">
        <w:trPr>
          <w:trHeight w:val="70"/>
        </w:trPr>
        <w:tc>
          <w:tcPr>
            <w:tcW w:w="2957" w:type="dxa"/>
            <w:shd w:val="clear" w:color="auto" w:fill="F2F2F2" w:themeFill="background1" w:themeFillShade="F2"/>
            <w:vAlign w:val="center"/>
          </w:tcPr>
          <w:p w14:paraId="62DA2CE5" w14:textId="77777777" w:rsidR="00F167FE" w:rsidRPr="00C41395" w:rsidRDefault="00F167FE" w:rsidP="00D749B4">
            <w:pPr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AKADEMİK YIL</w:t>
            </w:r>
          </w:p>
        </w:tc>
        <w:tc>
          <w:tcPr>
            <w:tcW w:w="185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2DA2CE6" w14:textId="6CB15FB4" w:rsidR="00F167FE" w:rsidRPr="00C41395" w:rsidRDefault="00F167FE" w:rsidP="00D749B4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… /… </w:t>
            </w:r>
          </w:p>
        </w:tc>
        <w:tc>
          <w:tcPr>
            <w:tcW w:w="170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2DA2CE7" w14:textId="77777777" w:rsidR="00F167FE" w:rsidRPr="00C41395" w:rsidRDefault="00F167FE" w:rsidP="00D749B4">
            <w:pPr>
              <w:pStyle w:val="AralkYok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YARIYIL</w:t>
            </w:r>
          </w:p>
        </w:tc>
        <w:tc>
          <w:tcPr>
            <w:tcW w:w="42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39A98E6" w14:textId="380A4ECB" w:rsidR="00F167FE" w:rsidRPr="00C41395" w:rsidRDefault="007B3E1A" w:rsidP="00F167FE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4"/>
                  <w:szCs w:val="20"/>
                </w:rPr>
                <w:id w:val="1736511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7FE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</w:p>
        </w:tc>
        <w:tc>
          <w:tcPr>
            <w:tcW w:w="1134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1CE89948" w14:textId="4213E740" w:rsidR="00F167FE" w:rsidRPr="00161584" w:rsidRDefault="00F167FE" w:rsidP="00D749B4">
            <w:pPr>
              <w:pStyle w:val="AralkYok"/>
              <w:rPr>
                <w:rFonts w:ascii="Cambria" w:hAnsi="Cambria"/>
                <w:sz w:val="18"/>
                <w:szCs w:val="20"/>
              </w:rPr>
            </w:pPr>
            <w:r w:rsidRPr="00161584">
              <w:rPr>
                <w:rFonts w:ascii="Cambria" w:hAnsi="Cambria"/>
                <w:sz w:val="18"/>
                <w:szCs w:val="20"/>
              </w:rPr>
              <w:t>Güz</w:t>
            </w:r>
          </w:p>
        </w:tc>
        <w:tc>
          <w:tcPr>
            <w:tcW w:w="42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24D1DF3" w14:textId="05E6D5F6" w:rsidR="00F167FE" w:rsidRPr="00C41395" w:rsidRDefault="007B3E1A" w:rsidP="00D749B4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sdt>
              <w:sdtPr>
                <w:rPr>
                  <w:rFonts w:ascii="Cambria" w:hAnsi="Cambria"/>
                  <w:sz w:val="24"/>
                  <w:szCs w:val="20"/>
                </w:rPr>
                <w:id w:val="1318688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7FE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</w:p>
        </w:tc>
        <w:tc>
          <w:tcPr>
            <w:tcW w:w="1134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62DA2CEB" w14:textId="62DF60C3" w:rsidR="00F167FE" w:rsidRPr="00161584" w:rsidRDefault="00F167FE" w:rsidP="00D749B4">
            <w:pPr>
              <w:pStyle w:val="AralkYok"/>
              <w:rPr>
                <w:rFonts w:ascii="Cambria" w:hAnsi="Cambria"/>
                <w:sz w:val="18"/>
                <w:szCs w:val="20"/>
              </w:rPr>
            </w:pPr>
            <w:r w:rsidRPr="00161584">
              <w:rPr>
                <w:rFonts w:ascii="Cambria" w:hAnsi="Cambria"/>
                <w:sz w:val="18"/>
                <w:szCs w:val="20"/>
              </w:rPr>
              <w:t>Bahar</w:t>
            </w:r>
          </w:p>
        </w:tc>
      </w:tr>
      <w:tr w:rsidR="00E37B98" w:rsidRPr="00C41395" w14:paraId="62DA2CEF" w14:textId="77777777" w:rsidTr="00550A6D">
        <w:trPr>
          <w:trHeight w:val="126"/>
        </w:trPr>
        <w:tc>
          <w:tcPr>
            <w:tcW w:w="2957" w:type="dxa"/>
            <w:shd w:val="clear" w:color="auto" w:fill="F2F2F2" w:themeFill="background1" w:themeFillShade="F2"/>
            <w:vAlign w:val="center"/>
          </w:tcPr>
          <w:p w14:paraId="62DA2CED" w14:textId="77777777" w:rsidR="00E37B98" w:rsidRDefault="00A414D2" w:rsidP="00BA6D50">
            <w:pPr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ÖĞRETİM ELEMANI</w:t>
            </w:r>
          </w:p>
        </w:tc>
        <w:tc>
          <w:tcPr>
            <w:tcW w:w="6676" w:type="dxa"/>
            <w:gridSpan w:val="8"/>
            <w:vAlign w:val="center"/>
          </w:tcPr>
          <w:p w14:paraId="62DA2CEE" w14:textId="77777777" w:rsidR="00E37B98" w:rsidRDefault="00E37B98" w:rsidP="00BA6D50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5625DA" w:rsidRPr="00C41395" w14:paraId="62DA2CF2" w14:textId="77777777" w:rsidTr="00550A6D">
        <w:trPr>
          <w:trHeight w:val="261"/>
        </w:trPr>
        <w:tc>
          <w:tcPr>
            <w:tcW w:w="2957" w:type="dxa"/>
            <w:shd w:val="clear" w:color="auto" w:fill="F2F2F2" w:themeFill="background1" w:themeFillShade="F2"/>
            <w:vAlign w:val="center"/>
          </w:tcPr>
          <w:p w14:paraId="62DA2CF0" w14:textId="6D6D81C8" w:rsidR="005625DA" w:rsidRPr="00F40FD5" w:rsidRDefault="00E37B98" w:rsidP="00F40FD5">
            <w:pPr>
              <w:jc w:val="right"/>
              <w:rPr>
                <w:rFonts w:ascii="Cambria" w:hAnsi="Cambria"/>
                <w:b/>
                <w:color w:val="C00000"/>
                <w:sz w:val="20"/>
                <w:szCs w:val="20"/>
                <w:vertAlign w:val="superscript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 xml:space="preserve">ÖĞRENCİNİN </w:t>
            </w:r>
            <w:r w:rsidR="00A414D2">
              <w:rPr>
                <w:rFonts w:ascii="Cambria" w:hAnsi="Cambria"/>
                <w:b/>
                <w:color w:val="002060"/>
                <w:sz w:val="20"/>
                <w:szCs w:val="20"/>
              </w:rPr>
              <w:t>SINAV PUANI</w:t>
            </w:r>
            <w:r w:rsidRPr="009E1650">
              <w:rPr>
                <w:rStyle w:val="DipnotBavurusu"/>
                <w:color w:val="C00000"/>
                <w:sz w:val="24"/>
              </w:rPr>
              <w:t xml:space="preserve"> </w:t>
            </w:r>
            <w:r w:rsidR="00F40FD5" w:rsidRPr="00F40FD5"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1</w:t>
            </w:r>
          </w:p>
        </w:tc>
        <w:tc>
          <w:tcPr>
            <w:tcW w:w="6676" w:type="dxa"/>
            <w:gridSpan w:val="8"/>
            <w:vAlign w:val="center"/>
          </w:tcPr>
          <w:p w14:paraId="62DA2CF1" w14:textId="77777777" w:rsidR="005625DA" w:rsidRDefault="005625DA" w:rsidP="0016698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2DA2CF3" w14:textId="77777777" w:rsidR="003230A8" w:rsidRPr="00286613" w:rsidRDefault="003230A8" w:rsidP="004023B0">
      <w:pPr>
        <w:pStyle w:val="AralkYok"/>
        <w:rPr>
          <w:rFonts w:ascii="Cambria" w:hAnsi="Cambria"/>
          <w:sz w:val="14"/>
          <w:szCs w:val="20"/>
        </w:rPr>
      </w:pPr>
    </w:p>
    <w:tbl>
      <w:tblPr>
        <w:tblStyle w:val="TabloKlavuzuAk"/>
        <w:tblW w:w="0" w:type="auto"/>
        <w:tblInd w:w="0" w:type="dxa"/>
        <w:tblLook w:val="04A0" w:firstRow="1" w:lastRow="0" w:firstColumn="1" w:lastColumn="0" w:noHBand="0" w:noVBand="1"/>
      </w:tblPr>
      <w:tblGrid>
        <w:gridCol w:w="2972"/>
        <w:gridCol w:w="3119"/>
        <w:gridCol w:w="850"/>
        <w:gridCol w:w="2687"/>
      </w:tblGrid>
      <w:tr w:rsidR="00D2667C" w:rsidRPr="00C41395" w14:paraId="62DA2CF5" w14:textId="77777777" w:rsidTr="00F936EF">
        <w:trPr>
          <w:trHeight w:val="163"/>
        </w:trPr>
        <w:tc>
          <w:tcPr>
            <w:tcW w:w="9628" w:type="dxa"/>
            <w:gridSpan w:val="4"/>
            <w:shd w:val="clear" w:color="auto" w:fill="F2F2F2" w:themeFill="background1" w:themeFillShade="F2"/>
            <w:vAlign w:val="center"/>
          </w:tcPr>
          <w:p w14:paraId="62DA2CF4" w14:textId="77777777" w:rsidR="00D2667C" w:rsidRPr="00D2667C" w:rsidRDefault="00D2667C" w:rsidP="00D2667C">
            <w:pPr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 w:rsidRPr="00D2667C">
              <w:rPr>
                <w:rFonts w:ascii="Cambria" w:hAnsi="Cambria"/>
                <w:b/>
                <w:color w:val="002060"/>
                <w:sz w:val="20"/>
                <w:szCs w:val="20"/>
              </w:rPr>
              <w:t>ÖĞRENCİ BİLGİLERİ</w:t>
            </w:r>
          </w:p>
        </w:tc>
      </w:tr>
      <w:tr w:rsidR="00A414D2" w:rsidRPr="00C41395" w14:paraId="62DA2CFA" w14:textId="77777777" w:rsidTr="00FE2748">
        <w:trPr>
          <w:trHeight w:val="297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62DA2CF6" w14:textId="77777777" w:rsidR="00A414D2" w:rsidRPr="00C41395" w:rsidRDefault="00A414D2" w:rsidP="00D749B4">
            <w:pPr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ÖĞRENCİ NUMARASI</w:t>
            </w:r>
          </w:p>
        </w:tc>
        <w:tc>
          <w:tcPr>
            <w:tcW w:w="3119" w:type="dxa"/>
            <w:vAlign w:val="center"/>
          </w:tcPr>
          <w:p w14:paraId="62DA2CF7" w14:textId="77777777" w:rsidR="00A414D2" w:rsidRPr="00C41395" w:rsidRDefault="00A414D2" w:rsidP="00D749B4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EDEDED" w:themeFill="accent3" w:themeFillTint="33"/>
            <w:vAlign w:val="center"/>
          </w:tcPr>
          <w:p w14:paraId="62DA2CF8" w14:textId="77777777" w:rsidR="00A414D2" w:rsidRPr="00A414D2" w:rsidRDefault="00A414D2" w:rsidP="00A414D2">
            <w:pPr>
              <w:pStyle w:val="AralkYok"/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SINIFI</w:t>
            </w:r>
          </w:p>
        </w:tc>
        <w:tc>
          <w:tcPr>
            <w:tcW w:w="2687" w:type="dxa"/>
            <w:vAlign w:val="center"/>
          </w:tcPr>
          <w:p w14:paraId="62DA2CF9" w14:textId="77777777" w:rsidR="00A414D2" w:rsidRPr="00C41395" w:rsidRDefault="00A414D2" w:rsidP="00D749B4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A414D2" w:rsidRPr="00C41395" w14:paraId="62DA2CFF" w14:textId="77777777" w:rsidTr="00FE2748">
        <w:trPr>
          <w:trHeight w:val="309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62DA2CFB" w14:textId="77777777" w:rsidR="00A414D2" w:rsidRPr="00C41395" w:rsidRDefault="00A414D2" w:rsidP="00952C9D">
            <w:pPr>
              <w:jc w:val="right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ADI SOYADI</w:t>
            </w:r>
          </w:p>
        </w:tc>
        <w:tc>
          <w:tcPr>
            <w:tcW w:w="3119" w:type="dxa"/>
            <w:vAlign w:val="center"/>
          </w:tcPr>
          <w:p w14:paraId="62DA2CFC" w14:textId="77777777" w:rsidR="00A414D2" w:rsidRPr="00C41395" w:rsidRDefault="00A414D2" w:rsidP="00952C9D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EDEDED" w:themeFill="accent3" w:themeFillTint="33"/>
            <w:vAlign w:val="center"/>
          </w:tcPr>
          <w:p w14:paraId="62DA2CFD" w14:textId="77777777" w:rsidR="00A414D2" w:rsidRPr="00C41395" w:rsidRDefault="00A414D2" w:rsidP="00A414D2">
            <w:pPr>
              <w:pStyle w:val="AralkYok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İMZA</w:t>
            </w:r>
          </w:p>
        </w:tc>
        <w:tc>
          <w:tcPr>
            <w:tcW w:w="2687" w:type="dxa"/>
            <w:vAlign w:val="center"/>
          </w:tcPr>
          <w:p w14:paraId="62DA2CFE" w14:textId="77777777" w:rsidR="00A414D2" w:rsidRPr="00C41395" w:rsidRDefault="00A414D2" w:rsidP="00952C9D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57227799" w14:textId="50BCEC16" w:rsidR="0086469C" w:rsidRPr="00286613" w:rsidRDefault="0086469C" w:rsidP="004023B0">
      <w:pPr>
        <w:pStyle w:val="AralkYok"/>
        <w:rPr>
          <w:rFonts w:ascii="Cambria" w:hAnsi="Cambria"/>
          <w:sz w:val="14"/>
          <w:szCs w:val="20"/>
        </w:rPr>
      </w:pPr>
    </w:p>
    <w:tbl>
      <w:tblPr>
        <w:tblStyle w:val="TabloKlavuzu"/>
        <w:tblW w:w="9634" w:type="dxa"/>
        <w:tblLayout w:type="fixed"/>
        <w:tblLook w:val="04A0" w:firstRow="1" w:lastRow="0" w:firstColumn="1" w:lastColumn="0" w:noHBand="0" w:noVBand="1"/>
      </w:tblPr>
      <w:tblGrid>
        <w:gridCol w:w="988"/>
        <w:gridCol w:w="5528"/>
        <w:gridCol w:w="709"/>
        <w:gridCol w:w="850"/>
        <w:gridCol w:w="851"/>
        <w:gridCol w:w="708"/>
      </w:tblGrid>
      <w:tr w:rsidR="00153852" w14:paraId="12890599" w14:textId="77777777" w:rsidTr="00F40FD5">
        <w:trPr>
          <w:trHeight w:val="283"/>
        </w:trPr>
        <w:tc>
          <w:tcPr>
            <w:tcW w:w="9634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31E0A790" w14:textId="50D7E3DB" w:rsidR="00153852" w:rsidRPr="009F64CC" w:rsidRDefault="00153852" w:rsidP="00153852">
            <w:pPr>
              <w:pStyle w:val="AralkYok"/>
              <w:jc w:val="center"/>
              <w:rPr>
                <w:rFonts w:ascii="Cambria" w:hAnsi="Cambria"/>
                <w:bCs/>
                <w:color w:val="002060"/>
                <w:sz w:val="18"/>
                <w:szCs w:val="16"/>
                <w:vertAlign w:val="superscript"/>
              </w:rPr>
            </w:pPr>
            <w:r w:rsidRPr="00153852">
              <w:rPr>
                <w:rFonts w:ascii="Cambria" w:hAnsi="Cambria"/>
                <w:b/>
                <w:color w:val="002060"/>
                <w:szCs w:val="20"/>
              </w:rPr>
              <w:t>SINAVI SORULARI</w:t>
            </w:r>
            <w:r w:rsidR="009F64CC" w:rsidRPr="009F64CC">
              <w:rPr>
                <w:rFonts w:ascii="Cambria" w:hAnsi="Cambria"/>
                <w:bCs/>
                <w:i/>
                <w:iCs/>
                <w:color w:val="C00000"/>
                <w:sz w:val="18"/>
                <w:szCs w:val="16"/>
                <w:vertAlign w:val="superscript"/>
              </w:rPr>
              <w:t>2</w:t>
            </w:r>
          </w:p>
        </w:tc>
      </w:tr>
      <w:tr w:rsidR="00F40FD5" w14:paraId="345A2208" w14:textId="77777777" w:rsidTr="000033FE">
        <w:trPr>
          <w:trHeight w:val="273"/>
        </w:trPr>
        <w:tc>
          <w:tcPr>
            <w:tcW w:w="9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6EF45ADC" w14:textId="77777777" w:rsidR="00F40FD5" w:rsidRPr="00153852" w:rsidRDefault="00F40FD5" w:rsidP="0086469C">
            <w:pPr>
              <w:pStyle w:val="AralkYok"/>
              <w:numPr>
                <w:ilvl w:val="0"/>
                <w:numId w:val="3"/>
              </w:numPr>
              <w:ind w:left="313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552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056AB5AF" w14:textId="26B7A9A8" w:rsidR="00F40FD5" w:rsidRPr="00153852" w:rsidRDefault="00F40FD5" w:rsidP="00153852">
            <w:pPr>
              <w:pStyle w:val="AralkYok"/>
              <w:ind w:left="-529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005AAAB3" w14:textId="52EAF474" w:rsidR="00F40FD5" w:rsidRPr="00856343" w:rsidRDefault="00F40FD5" w:rsidP="00F40FD5">
            <w:pPr>
              <w:pStyle w:val="AralkYok"/>
              <w:rPr>
                <w:rFonts w:ascii="Cambria" w:hAnsi="Cambria"/>
                <w:b/>
                <w:sz w:val="20"/>
                <w:szCs w:val="20"/>
              </w:rPr>
            </w:pPr>
            <w:r w:rsidRPr="00856343">
              <w:rPr>
                <w:rFonts w:ascii="Cambria" w:hAnsi="Cambria"/>
                <w:b/>
                <w:color w:val="002060"/>
                <w:sz w:val="20"/>
                <w:szCs w:val="20"/>
              </w:rPr>
              <w:t>ÖÇ</w:t>
            </w:r>
            <w:r w:rsidR="005501DE"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3</w:t>
            </w: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: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69C8A355" w14:textId="7A072D1D" w:rsidR="00F40FD5" w:rsidRPr="00856343" w:rsidRDefault="00F40FD5" w:rsidP="006725FC">
            <w:pPr>
              <w:pStyle w:val="AralkYok"/>
              <w:rPr>
                <w:rFonts w:ascii="Cambria" w:hAnsi="Cambria"/>
                <w:b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DAFBA07" w14:textId="10DD9738" w:rsidR="00F40FD5" w:rsidRPr="00153852" w:rsidRDefault="00F40FD5" w:rsidP="00F40FD5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r w:rsidRPr="007A464D">
              <w:rPr>
                <w:rFonts w:ascii="Cambria" w:hAnsi="Cambria"/>
                <w:b/>
                <w:color w:val="002060"/>
                <w:sz w:val="20"/>
                <w:szCs w:val="20"/>
              </w:rPr>
              <w:t>Puan</w:t>
            </w:r>
            <w:r w:rsidR="005501DE"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4</w:t>
            </w:r>
            <w:r>
              <w:rPr>
                <w:rFonts w:ascii="Cambria" w:hAnsi="Cambria"/>
                <w:sz w:val="20"/>
                <w:szCs w:val="20"/>
              </w:rPr>
              <w:t>: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2DA88098" w14:textId="2B3C91BD" w:rsidR="00F40FD5" w:rsidRPr="00153852" w:rsidRDefault="00F40FD5" w:rsidP="006725FC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856343" w14:paraId="09C4F53C" w14:textId="77777777" w:rsidTr="00283F88">
        <w:trPr>
          <w:trHeight w:hRule="exact" w:val="3685"/>
        </w:trPr>
        <w:tc>
          <w:tcPr>
            <w:tcW w:w="9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3C89389" w14:textId="77777777" w:rsidR="00856343" w:rsidRPr="00153852" w:rsidRDefault="00856343" w:rsidP="006725FC">
            <w:pPr>
              <w:pStyle w:val="AralkYok"/>
              <w:numPr>
                <w:ilvl w:val="0"/>
                <w:numId w:val="6"/>
              </w:numPr>
              <w:tabs>
                <w:tab w:val="left" w:pos="596"/>
              </w:tabs>
              <w:ind w:left="313" w:right="2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0D86C72" w14:textId="19BD4450" w:rsidR="00FC2B7A" w:rsidRDefault="00FC2B7A" w:rsidP="00935A19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  <w:p w14:paraId="63BA5951" w14:textId="77777777" w:rsidR="00FC2B7A" w:rsidRPr="00FC2B7A" w:rsidRDefault="00FC2B7A" w:rsidP="00935A19"/>
          <w:p w14:paraId="0CF27FE4" w14:textId="0C4A60EC" w:rsidR="00FC2B7A" w:rsidRDefault="00FC2B7A" w:rsidP="00935A19"/>
          <w:p w14:paraId="1C74FF60" w14:textId="7EB37A24" w:rsidR="00FC2B7A" w:rsidRDefault="00FC2B7A" w:rsidP="00935A19"/>
          <w:p w14:paraId="4661B9D4" w14:textId="48F4CFC2" w:rsidR="00FC2B7A" w:rsidRDefault="00FC2B7A" w:rsidP="00935A19"/>
          <w:p w14:paraId="72D32CBA" w14:textId="416C106B" w:rsidR="00856343" w:rsidRPr="00FC2B7A" w:rsidRDefault="00856343" w:rsidP="00935A19"/>
        </w:tc>
      </w:tr>
    </w:tbl>
    <w:p w14:paraId="26E4B344" w14:textId="6667EFD9" w:rsidR="0086469C" w:rsidRPr="00935A19" w:rsidRDefault="0086469C" w:rsidP="00BC7571">
      <w:pPr>
        <w:pStyle w:val="AralkYok"/>
        <w:rPr>
          <w:rFonts w:ascii="Cambria" w:hAnsi="Cambria"/>
          <w:b/>
          <w:bCs/>
          <w:color w:val="002060"/>
          <w:sz w:val="14"/>
          <w:szCs w:val="20"/>
        </w:rPr>
      </w:pPr>
    </w:p>
    <w:tbl>
      <w:tblPr>
        <w:tblStyle w:val="TabloKlavuzu"/>
        <w:tblW w:w="9634" w:type="dxa"/>
        <w:tblLayout w:type="fixed"/>
        <w:tblLook w:val="04A0" w:firstRow="1" w:lastRow="0" w:firstColumn="1" w:lastColumn="0" w:noHBand="0" w:noVBand="1"/>
      </w:tblPr>
      <w:tblGrid>
        <w:gridCol w:w="988"/>
        <w:gridCol w:w="5670"/>
        <w:gridCol w:w="688"/>
        <w:gridCol w:w="729"/>
        <w:gridCol w:w="851"/>
        <w:gridCol w:w="708"/>
      </w:tblGrid>
      <w:tr w:rsidR="00104C90" w:rsidRPr="00153852" w14:paraId="5EB438E9" w14:textId="77777777" w:rsidTr="000033FE">
        <w:trPr>
          <w:trHeight w:val="273"/>
        </w:trPr>
        <w:tc>
          <w:tcPr>
            <w:tcW w:w="9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3A87EC3" w14:textId="77777777" w:rsidR="00104C90" w:rsidRPr="00153852" w:rsidRDefault="00104C90" w:rsidP="009F57A9">
            <w:pPr>
              <w:pStyle w:val="AralkYok"/>
              <w:numPr>
                <w:ilvl w:val="0"/>
                <w:numId w:val="3"/>
              </w:numPr>
              <w:ind w:left="313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3213DB3A" w14:textId="77777777" w:rsidR="00104C90" w:rsidRPr="00153852" w:rsidRDefault="00104C90" w:rsidP="009F57A9">
            <w:pPr>
              <w:pStyle w:val="AralkYok"/>
              <w:ind w:left="-529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6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3ECE187C" w14:textId="11E73D47" w:rsidR="00104C90" w:rsidRPr="00856343" w:rsidRDefault="00104C90" w:rsidP="009F57A9">
            <w:pPr>
              <w:pStyle w:val="AralkYok"/>
              <w:rPr>
                <w:rFonts w:ascii="Cambria" w:hAnsi="Cambria"/>
                <w:b/>
                <w:sz w:val="20"/>
                <w:szCs w:val="20"/>
              </w:rPr>
            </w:pPr>
            <w:r w:rsidRPr="00856343">
              <w:rPr>
                <w:rFonts w:ascii="Cambria" w:hAnsi="Cambria"/>
                <w:b/>
                <w:color w:val="002060"/>
                <w:sz w:val="20"/>
                <w:szCs w:val="20"/>
              </w:rPr>
              <w:t>ÖÇ</w:t>
            </w:r>
            <w:r w:rsidR="005501DE"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3</w:t>
            </w: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:</w:t>
            </w:r>
          </w:p>
        </w:tc>
        <w:tc>
          <w:tcPr>
            <w:tcW w:w="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038E33C7" w14:textId="77777777" w:rsidR="00104C90" w:rsidRPr="00856343" w:rsidRDefault="00104C90" w:rsidP="009F57A9">
            <w:pPr>
              <w:pStyle w:val="AralkYok"/>
              <w:rPr>
                <w:rFonts w:ascii="Cambria" w:hAnsi="Cambria"/>
                <w:b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01650DE6" w14:textId="317B7B1B" w:rsidR="00104C90" w:rsidRPr="00153852" w:rsidRDefault="00104C90" w:rsidP="009F57A9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r w:rsidRPr="007A464D">
              <w:rPr>
                <w:rFonts w:ascii="Cambria" w:hAnsi="Cambria"/>
                <w:b/>
                <w:color w:val="002060"/>
                <w:sz w:val="20"/>
                <w:szCs w:val="20"/>
              </w:rPr>
              <w:t>Puan</w:t>
            </w:r>
            <w:r w:rsidR="005501DE"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4</w:t>
            </w:r>
            <w:r>
              <w:rPr>
                <w:rFonts w:ascii="Cambria" w:hAnsi="Cambria"/>
                <w:sz w:val="20"/>
                <w:szCs w:val="20"/>
              </w:rPr>
              <w:t>: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1CD2D14D" w14:textId="77777777" w:rsidR="00104C90" w:rsidRPr="00153852" w:rsidRDefault="00104C90" w:rsidP="009F57A9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104C90" w:rsidRPr="00153852" w14:paraId="6D674D21" w14:textId="77777777" w:rsidTr="00283F88">
        <w:trPr>
          <w:trHeight w:hRule="exact" w:val="3685"/>
        </w:trPr>
        <w:tc>
          <w:tcPr>
            <w:tcW w:w="9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2F821FE" w14:textId="77777777" w:rsidR="00104C90" w:rsidRPr="00153852" w:rsidRDefault="00104C90" w:rsidP="009F57A9">
            <w:pPr>
              <w:pStyle w:val="AralkYok"/>
              <w:numPr>
                <w:ilvl w:val="0"/>
                <w:numId w:val="6"/>
              </w:numPr>
              <w:tabs>
                <w:tab w:val="left" w:pos="596"/>
              </w:tabs>
              <w:ind w:left="313" w:right="2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43CD940" w14:textId="77777777" w:rsidR="00104C90" w:rsidRPr="00153852" w:rsidRDefault="00104C90" w:rsidP="009F57A9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5BEDC83B" w14:textId="77777777" w:rsidR="00104C90" w:rsidRPr="00935A19" w:rsidRDefault="00104C90" w:rsidP="00BC7571">
      <w:pPr>
        <w:pStyle w:val="AralkYok"/>
        <w:rPr>
          <w:rFonts w:ascii="Cambria" w:hAnsi="Cambria"/>
          <w:b/>
          <w:bCs/>
          <w:color w:val="002060"/>
          <w:sz w:val="14"/>
          <w:szCs w:val="20"/>
        </w:rPr>
      </w:pPr>
    </w:p>
    <w:tbl>
      <w:tblPr>
        <w:tblStyle w:val="TabloKlavuzu"/>
        <w:tblW w:w="9634" w:type="dxa"/>
        <w:tblLayout w:type="fixed"/>
        <w:tblLook w:val="04A0" w:firstRow="1" w:lastRow="0" w:firstColumn="1" w:lastColumn="0" w:noHBand="0" w:noVBand="1"/>
      </w:tblPr>
      <w:tblGrid>
        <w:gridCol w:w="988"/>
        <w:gridCol w:w="5670"/>
        <w:gridCol w:w="688"/>
        <w:gridCol w:w="729"/>
        <w:gridCol w:w="851"/>
        <w:gridCol w:w="708"/>
      </w:tblGrid>
      <w:tr w:rsidR="000033FE" w:rsidRPr="00153852" w14:paraId="4FCF0994" w14:textId="77777777" w:rsidTr="00283F88">
        <w:trPr>
          <w:trHeight w:val="252"/>
        </w:trPr>
        <w:tc>
          <w:tcPr>
            <w:tcW w:w="9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25ECAAF8" w14:textId="77777777" w:rsidR="000033FE" w:rsidRPr="00153852" w:rsidRDefault="000033FE" w:rsidP="009F57A9">
            <w:pPr>
              <w:pStyle w:val="AralkYok"/>
              <w:numPr>
                <w:ilvl w:val="0"/>
                <w:numId w:val="3"/>
              </w:numPr>
              <w:ind w:left="313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6A17F9D9" w14:textId="19878D9C" w:rsidR="000033FE" w:rsidRPr="00DF6A82" w:rsidRDefault="000033FE" w:rsidP="00DF6A82"/>
        </w:tc>
        <w:tc>
          <w:tcPr>
            <w:tcW w:w="6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3B7DDD66" w14:textId="5FD4552E" w:rsidR="000033FE" w:rsidRPr="00856343" w:rsidRDefault="000033FE" w:rsidP="009F57A9">
            <w:pPr>
              <w:pStyle w:val="AralkYok"/>
              <w:rPr>
                <w:rFonts w:ascii="Cambria" w:hAnsi="Cambria"/>
                <w:b/>
                <w:sz w:val="20"/>
                <w:szCs w:val="20"/>
              </w:rPr>
            </w:pPr>
            <w:r w:rsidRPr="00856343">
              <w:rPr>
                <w:rFonts w:ascii="Cambria" w:hAnsi="Cambria"/>
                <w:b/>
                <w:color w:val="002060"/>
                <w:sz w:val="20"/>
                <w:szCs w:val="20"/>
              </w:rPr>
              <w:t>ÖÇ</w:t>
            </w:r>
            <w:r w:rsidR="005501DE"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3</w:t>
            </w: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:</w:t>
            </w:r>
          </w:p>
        </w:tc>
        <w:tc>
          <w:tcPr>
            <w:tcW w:w="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66A363F3" w14:textId="77777777" w:rsidR="000033FE" w:rsidRPr="00856343" w:rsidRDefault="000033FE" w:rsidP="009F57A9">
            <w:pPr>
              <w:pStyle w:val="AralkYok"/>
              <w:rPr>
                <w:rFonts w:ascii="Cambria" w:hAnsi="Cambria"/>
                <w:b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253E4F93" w14:textId="4C164917" w:rsidR="000033FE" w:rsidRPr="00153852" w:rsidRDefault="000033FE" w:rsidP="009F57A9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r w:rsidRPr="007A464D">
              <w:rPr>
                <w:rFonts w:ascii="Cambria" w:hAnsi="Cambria"/>
                <w:b/>
                <w:color w:val="002060"/>
                <w:sz w:val="20"/>
                <w:szCs w:val="20"/>
              </w:rPr>
              <w:t>Puan</w:t>
            </w:r>
            <w:r w:rsidR="005501DE"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4</w:t>
            </w:r>
            <w:r>
              <w:rPr>
                <w:rFonts w:ascii="Cambria" w:hAnsi="Cambria"/>
                <w:sz w:val="20"/>
                <w:szCs w:val="20"/>
              </w:rPr>
              <w:t>: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627F7C43" w14:textId="77777777" w:rsidR="000033FE" w:rsidRPr="00153852" w:rsidRDefault="000033FE" w:rsidP="009F57A9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0033FE" w:rsidRPr="00153852" w14:paraId="0CD4113D" w14:textId="77777777" w:rsidTr="00283F88">
        <w:trPr>
          <w:trHeight w:hRule="exact" w:val="3685"/>
        </w:trPr>
        <w:tc>
          <w:tcPr>
            <w:tcW w:w="9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4AF5A8A" w14:textId="77777777" w:rsidR="000033FE" w:rsidRPr="00153852" w:rsidRDefault="000033FE" w:rsidP="009F57A9">
            <w:pPr>
              <w:pStyle w:val="AralkYok"/>
              <w:numPr>
                <w:ilvl w:val="0"/>
                <w:numId w:val="6"/>
              </w:numPr>
              <w:tabs>
                <w:tab w:val="left" w:pos="596"/>
              </w:tabs>
              <w:ind w:left="313" w:right="2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6314FEC" w14:textId="77777777" w:rsidR="000033FE" w:rsidRPr="00153852" w:rsidRDefault="000033FE" w:rsidP="009F57A9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D109A37" w14:textId="26268F45" w:rsidR="000033FE" w:rsidRPr="00935A19" w:rsidRDefault="000033FE" w:rsidP="00BC7571">
      <w:pPr>
        <w:pStyle w:val="AralkYok"/>
        <w:rPr>
          <w:rFonts w:ascii="Cambria" w:hAnsi="Cambria"/>
          <w:b/>
          <w:bCs/>
          <w:color w:val="002060"/>
          <w:sz w:val="14"/>
          <w:szCs w:val="20"/>
        </w:rPr>
      </w:pPr>
    </w:p>
    <w:tbl>
      <w:tblPr>
        <w:tblStyle w:val="TabloKlavuzu"/>
        <w:tblW w:w="9634" w:type="dxa"/>
        <w:tblLayout w:type="fixed"/>
        <w:tblLook w:val="04A0" w:firstRow="1" w:lastRow="0" w:firstColumn="1" w:lastColumn="0" w:noHBand="0" w:noVBand="1"/>
      </w:tblPr>
      <w:tblGrid>
        <w:gridCol w:w="988"/>
        <w:gridCol w:w="5670"/>
        <w:gridCol w:w="688"/>
        <w:gridCol w:w="729"/>
        <w:gridCol w:w="851"/>
        <w:gridCol w:w="708"/>
      </w:tblGrid>
      <w:tr w:rsidR="000033FE" w:rsidRPr="00153852" w14:paraId="45B8A67B" w14:textId="77777777" w:rsidTr="009F57A9">
        <w:trPr>
          <w:trHeight w:val="273"/>
        </w:trPr>
        <w:tc>
          <w:tcPr>
            <w:tcW w:w="9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0F6AD735" w14:textId="77777777" w:rsidR="000033FE" w:rsidRPr="00153852" w:rsidRDefault="000033FE" w:rsidP="009F57A9">
            <w:pPr>
              <w:pStyle w:val="AralkYok"/>
              <w:numPr>
                <w:ilvl w:val="0"/>
                <w:numId w:val="3"/>
              </w:numPr>
              <w:ind w:left="313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10CEB83D" w14:textId="77777777" w:rsidR="000033FE" w:rsidRPr="00153852" w:rsidRDefault="000033FE" w:rsidP="009F57A9">
            <w:pPr>
              <w:pStyle w:val="AralkYok"/>
              <w:ind w:left="-529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6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657EC789" w14:textId="05B7654D" w:rsidR="000033FE" w:rsidRPr="00856343" w:rsidRDefault="000033FE" w:rsidP="009F57A9">
            <w:pPr>
              <w:pStyle w:val="AralkYok"/>
              <w:rPr>
                <w:rFonts w:ascii="Cambria" w:hAnsi="Cambria"/>
                <w:b/>
                <w:sz w:val="20"/>
                <w:szCs w:val="20"/>
              </w:rPr>
            </w:pPr>
            <w:r w:rsidRPr="00856343">
              <w:rPr>
                <w:rFonts w:ascii="Cambria" w:hAnsi="Cambria"/>
                <w:b/>
                <w:color w:val="002060"/>
                <w:sz w:val="20"/>
                <w:szCs w:val="20"/>
              </w:rPr>
              <w:t>ÖÇ</w:t>
            </w:r>
            <w:r w:rsidR="005501DE"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3</w:t>
            </w: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:</w:t>
            </w:r>
          </w:p>
        </w:tc>
        <w:tc>
          <w:tcPr>
            <w:tcW w:w="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BB9C8A2" w14:textId="77777777" w:rsidR="000033FE" w:rsidRPr="00856343" w:rsidRDefault="000033FE" w:rsidP="009F57A9">
            <w:pPr>
              <w:pStyle w:val="AralkYok"/>
              <w:rPr>
                <w:rFonts w:ascii="Cambria" w:hAnsi="Cambria"/>
                <w:b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3152BDFA" w14:textId="7E66CA09" w:rsidR="000033FE" w:rsidRPr="00153852" w:rsidRDefault="000033FE" w:rsidP="009F57A9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r w:rsidRPr="007A464D">
              <w:rPr>
                <w:rFonts w:ascii="Cambria" w:hAnsi="Cambria"/>
                <w:b/>
                <w:color w:val="002060"/>
                <w:sz w:val="20"/>
                <w:szCs w:val="20"/>
              </w:rPr>
              <w:t>Puan</w:t>
            </w:r>
            <w:r w:rsidR="005501DE"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4</w:t>
            </w:r>
            <w:r>
              <w:rPr>
                <w:rFonts w:ascii="Cambria" w:hAnsi="Cambria"/>
                <w:sz w:val="20"/>
                <w:szCs w:val="20"/>
              </w:rPr>
              <w:t>: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E4EF277" w14:textId="77777777" w:rsidR="000033FE" w:rsidRPr="00153852" w:rsidRDefault="000033FE" w:rsidP="009F57A9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0033FE" w:rsidRPr="00153852" w14:paraId="3A905D3F" w14:textId="77777777" w:rsidTr="00283F88">
        <w:trPr>
          <w:trHeight w:hRule="exact" w:val="3685"/>
        </w:trPr>
        <w:tc>
          <w:tcPr>
            <w:tcW w:w="9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7D7A20F" w14:textId="77777777" w:rsidR="000033FE" w:rsidRPr="00153852" w:rsidRDefault="000033FE" w:rsidP="009F57A9">
            <w:pPr>
              <w:pStyle w:val="AralkYok"/>
              <w:numPr>
                <w:ilvl w:val="0"/>
                <w:numId w:val="6"/>
              </w:numPr>
              <w:tabs>
                <w:tab w:val="left" w:pos="596"/>
              </w:tabs>
              <w:ind w:left="313" w:right="2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6711070" w14:textId="77777777" w:rsidR="000033FE" w:rsidRPr="00153852" w:rsidRDefault="000033FE" w:rsidP="009F57A9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5A76831C" w14:textId="7A0DFE73" w:rsidR="000033FE" w:rsidRPr="00935A19" w:rsidRDefault="000033FE" w:rsidP="00BC7571">
      <w:pPr>
        <w:pStyle w:val="AralkYok"/>
        <w:rPr>
          <w:rFonts w:ascii="Cambria" w:hAnsi="Cambria"/>
          <w:b/>
          <w:bCs/>
          <w:color w:val="002060"/>
          <w:sz w:val="14"/>
          <w:szCs w:val="20"/>
        </w:rPr>
      </w:pPr>
    </w:p>
    <w:tbl>
      <w:tblPr>
        <w:tblStyle w:val="TabloKlavuzu"/>
        <w:tblW w:w="9634" w:type="dxa"/>
        <w:tblLayout w:type="fixed"/>
        <w:tblLook w:val="04A0" w:firstRow="1" w:lastRow="0" w:firstColumn="1" w:lastColumn="0" w:noHBand="0" w:noVBand="1"/>
      </w:tblPr>
      <w:tblGrid>
        <w:gridCol w:w="988"/>
        <w:gridCol w:w="5670"/>
        <w:gridCol w:w="688"/>
        <w:gridCol w:w="729"/>
        <w:gridCol w:w="851"/>
        <w:gridCol w:w="708"/>
      </w:tblGrid>
      <w:tr w:rsidR="000033FE" w:rsidRPr="00153852" w14:paraId="71B640DB" w14:textId="77777777" w:rsidTr="009F57A9">
        <w:trPr>
          <w:trHeight w:val="273"/>
        </w:trPr>
        <w:tc>
          <w:tcPr>
            <w:tcW w:w="9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6B77263D" w14:textId="77777777" w:rsidR="000033FE" w:rsidRPr="00153852" w:rsidRDefault="000033FE" w:rsidP="009F57A9">
            <w:pPr>
              <w:pStyle w:val="AralkYok"/>
              <w:numPr>
                <w:ilvl w:val="0"/>
                <w:numId w:val="3"/>
              </w:numPr>
              <w:ind w:left="313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5502EB78" w14:textId="77777777" w:rsidR="000033FE" w:rsidRPr="00153852" w:rsidRDefault="000033FE" w:rsidP="009F57A9">
            <w:pPr>
              <w:pStyle w:val="AralkYok"/>
              <w:ind w:left="-529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6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6C10376D" w14:textId="699854BC" w:rsidR="000033FE" w:rsidRPr="00856343" w:rsidRDefault="000033FE" w:rsidP="009F57A9">
            <w:pPr>
              <w:pStyle w:val="AralkYok"/>
              <w:rPr>
                <w:rFonts w:ascii="Cambria" w:hAnsi="Cambria"/>
                <w:b/>
                <w:sz w:val="20"/>
                <w:szCs w:val="20"/>
              </w:rPr>
            </w:pPr>
            <w:r w:rsidRPr="00856343">
              <w:rPr>
                <w:rFonts w:ascii="Cambria" w:hAnsi="Cambria"/>
                <w:b/>
                <w:color w:val="002060"/>
                <w:sz w:val="20"/>
                <w:szCs w:val="20"/>
              </w:rPr>
              <w:t>ÖÇ</w:t>
            </w:r>
            <w:r w:rsidR="005501DE"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3</w:t>
            </w: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:</w:t>
            </w:r>
          </w:p>
        </w:tc>
        <w:tc>
          <w:tcPr>
            <w:tcW w:w="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52B52D3" w14:textId="77777777" w:rsidR="000033FE" w:rsidRPr="00856343" w:rsidRDefault="000033FE" w:rsidP="009F57A9">
            <w:pPr>
              <w:pStyle w:val="AralkYok"/>
              <w:rPr>
                <w:rFonts w:ascii="Cambria" w:hAnsi="Cambria"/>
                <w:b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2A1536CE" w14:textId="1DBFACC1" w:rsidR="000033FE" w:rsidRPr="00153852" w:rsidRDefault="000033FE" w:rsidP="009F57A9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r w:rsidRPr="007A464D">
              <w:rPr>
                <w:rFonts w:ascii="Cambria" w:hAnsi="Cambria"/>
                <w:b/>
                <w:color w:val="002060"/>
                <w:sz w:val="20"/>
                <w:szCs w:val="20"/>
              </w:rPr>
              <w:t>Puan</w:t>
            </w:r>
            <w:r w:rsidR="005501DE"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4</w:t>
            </w:r>
            <w:r>
              <w:rPr>
                <w:rFonts w:ascii="Cambria" w:hAnsi="Cambria"/>
                <w:sz w:val="20"/>
                <w:szCs w:val="20"/>
              </w:rPr>
              <w:t>: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0AE441A0" w14:textId="77777777" w:rsidR="000033FE" w:rsidRPr="00153852" w:rsidRDefault="000033FE" w:rsidP="009F57A9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0033FE" w:rsidRPr="00153852" w14:paraId="01324654" w14:textId="77777777" w:rsidTr="00283F88">
        <w:trPr>
          <w:trHeight w:hRule="exact" w:val="3685"/>
        </w:trPr>
        <w:tc>
          <w:tcPr>
            <w:tcW w:w="9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7E3186D" w14:textId="77777777" w:rsidR="000033FE" w:rsidRPr="00153852" w:rsidRDefault="000033FE" w:rsidP="009F57A9">
            <w:pPr>
              <w:pStyle w:val="AralkYok"/>
              <w:numPr>
                <w:ilvl w:val="0"/>
                <w:numId w:val="6"/>
              </w:numPr>
              <w:tabs>
                <w:tab w:val="left" w:pos="596"/>
              </w:tabs>
              <w:ind w:left="313" w:right="2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E2D0C00" w14:textId="77777777" w:rsidR="000033FE" w:rsidRPr="00153852" w:rsidRDefault="000033FE" w:rsidP="009F57A9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2D9B02B4" w14:textId="6400A0CA" w:rsidR="00BE520E" w:rsidRDefault="00BE520E" w:rsidP="00BC7571">
      <w:pPr>
        <w:pStyle w:val="AralkYok"/>
        <w:rPr>
          <w:rFonts w:ascii="Cambria" w:hAnsi="Cambria"/>
          <w:b/>
          <w:bCs/>
          <w:color w:val="002060"/>
          <w:sz w:val="14"/>
          <w:szCs w:val="20"/>
        </w:rPr>
      </w:pPr>
    </w:p>
    <w:p w14:paraId="0725418C" w14:textId="39B82A55" w:rsidR="00283F88" w:rsidRDefault="00283F88" w:rsidP="00BC7571">
      <w:pPr>
        <w:pStyle w:val="AralkYok"/>
        <w:rPr>
          <w:rFonts w:ascii="Cambria" w:hAnsi="Cambria"/>
          <w:b/>
          <w:bCs/>
          <w:color w:val="002060"/>
          <w:sz w:val="14"/>
          <w:szCs w:val="20"/>
        </w:rPr>
      </w:pPr>
    </w:p>
    <w:p w14:paraId="693CD6D8" w14:textId="6312ABAE" w:rsidR="00283F88" w:rsidRDefault="00283F88" w:rsidP="00BC7571">
      <w:pPr>
        <w:pStyle w:val="AralkYok"/>
        <w:rPr>
          <w:rFonts w:ascii="Cambria" w:hAnsi="Cambria"/>
          <w:b/>
          <w:bCs/>
          <w:color w:val="002060"/>
          <w:sz w:val="14"/>
          <w:szCs w:val="20"/>
        </w:rPr>
      </w:pPr>
    </w:p>
    <w:p w14:paraId="5E510FB8" w14:textId="77777777" w:rsidR="00283F88" w:rsidRPr="00935A19" w:rsidRDefault="00283F88" w:rsidP="00BC7571">
      <w:pPr>
        <w:pStyle w:val="AralkYok"/>
        <w:rPr>
          <w:rFonts w:ascii="Cambria" w:hAnsi="Cambria"/>
          <w:b/>
          <w:bCs/>
          <w:color w:val="002060"/>
          <w:sz w:val="14"/>
          <w:szCs w:val="20"/>
        </w:rPr>
      </w:pPr>
    </w:p>
    <w:tbl>
      <w:tblPr>
        <w:tblStyle w:val="TabloKlavuzu"/>
        <w:tblW w:w="9634" w:type="dxa"/>
        <w:tblLayout w:type="fixed"/>
        <w:tblLook w:val="04A0" w:firstRow="1" w:lastRow="0" w:firstColumn="1" w:lastColumn="0" w:noHBand="0" w:noVBand="1"/>
      </w:tblPr>
      <w:tblGrid>
        <w:gridCol w:w="988"/>
        <w:gridCol w:w="5670"/>
        <w:gridCol w:w="688"/>
        <w:gridCol w:w="729"/>
        <w:gridCol w:w="851"/>
        <w:gridCol w:w="708"/>
      </w:tblGrid>
      <w:tr w:rsidR="000033FE" w:rsidRPr="00153852" w14:paraId="7BCFF715" w14:textId="77777777" w:rsidTr="009F57A9">
        <w:trPr>
          <w:trHeight w:val="273"/>
        </w:trPr>
        <w:tc>
          <w:tcPr>
            <w:tcW w:w="9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34A9B45A" w14:textId="77777777" w:rsidR="000033FE" w:rsidRPr="00153852" w:rsidRDefault="000033FE" w:rsidP="009F57A9">
            <w:pPr>
              <w:pStyle w:val="AralkYok"/>
              <w:numPr>
                <w:ilvl w:val="0"/>
                <w:numId w:val="3"/>
              </w:numPr>
              <w:ind w:left="313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6D78A181" w14:textId="77777777" w:rsidR="000033FE" w:rsidRPr="00153852" w:rsidRDefault="000033FE" w:rsidP="009F57A9">
            <w:pPr>
              <w:pStyle w:val="AralkYok"/>
              <w:ind w:left="-529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6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7D8D6A3" w14:textId="5C86714A" w:rsidR="000033FE" w:rsidRPr="00856343" w:rsidRDefault="000033FE" w:rsidP="009F57A9">
            <w:pPr>
              <w:pStyle w:val="AralkYok"/>
              <w:rPr>
                <w:rFonts w:ascii="Cambria" w:hAnsi="Cambria"/>
                <w:b/>
                <w:sz w:val="20"/>
                <w:szCs w:val="20"/>
              </w:rPr>
            </w:pPr>
            <w:r w:rsidRPr="00856343">
              <w:rPr>
                <w:rFonts w:ascii="Cambria" w:hAnsi="Cambria"/>
                <w:b/>
                <w:color w:val="002060"/>
                <w:sz w:val="20"/>
                <w:szCs w:val="20"/>
              </w:rPr>
              <w:t>ÖÇ</w:t>
            </w:r>
            <w:r w:rsidR="005501DE"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3</w:t>
            </w: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:</w:t>
            </w:r>
          </w:p>
        </w:tc>
        <w:tc>
          <w:tcPr>
            <w:tcW w:w="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64AEFFF5" w14:textId="77777777" w:rsidR="000033FE" w:rsidRPr="00856343" w:rsidRDefault="000033FE" w:rsidP="009F57A9">
            <w:pPr>
              <w:pStyle w:val="AralkYok"/>
              <w:rPr>
                <w:rFonts w:ascii="Cambria" w:hAnsi="Cambria"/>
                <w:b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289E448E" w14:textId="3600992F" w:rsidR="000033FE" w:rsidRPr="00153852" w:rsidRDefault="000033FE" w:rsidP="009F57A9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r w:rsidRPr="007A464D">
              <w:rPr>
                <w:rFonts w:ascii="Cambria" w:hAnsi="Cambria"/>
                <w:b/>
                <w:color w:val="002060"/>
                <w:sz w:val="20"/>
                <w:szCs w:val="20"/>
              </w:rPr>
              <w:t>Puan</w:t>
            </w:r>
            <w:r w:rsidR="005501DE"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4</w:t>
            </w:r>
            <w:r>
              <w:rPr>
                <w:rFonts w:ascii="Cambria" w:hAnsi="Cambria"/>
                <w:sz w:val="20"/>
                <w:szCs w:val="20"/>
              </w:rPr>
              <w:t>: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5AB8BA4D" w14:textId="77777777" w:rsidR="000033FE" w:rsidRPr="00153852" w:rsidRDefault="000033FE" w:rsidP="009F57A9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0033FE" w:rsidRPr="00153852" w14:paraId="4BCBBC0E" w14:textId="77777777" w:rsidTr="00283F88">
        <w:trPr>
          <w:trHeight w:hRule="exact" w:val="3685"/>
        </w:trPr>
        <w:tc>
          <w:tcPr>
            <w:tcW w:w="9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446DC08" w14:textId="77777777" w:rsidR="000033FE" w:rsidRPr="00153852" w:rsidRDefault="000033FE" w:rsidP="009F57A9">
            <w:pPr>
              <w:pStyle w:val="AralkYok"/>
              <w:numPr>
                <w:ilvl w:val="0"/>
                <w:numId w:val="6"/>
              </w:numPr>
              <w:tabs>
                <w:tab w:val="left" w:pos="596"/>
              </w:tabs>
              <w:ind w:left="313" w:right="2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D742567" w14:textId="77777777" w:rsidR="000033FE" w:rsidRPr="00153852" w:rsidRDefault="000033FE" w:rsidP="009F57A9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25CA16BD" w14:textId="02909417" w:rsidR="00BE520E" w:rsidRPr="00935A19" w:rsidRDefault="00BE520E" w:rsidP="00BC7571">
      <w:pPr>
        <w:pStyle w:val="AralkYok"/>
        <w:rPr>
          <w:rFonts w:ascii="Cambria" w:hAnsi="Cambria"/>
          <w:b/>
          <w:bCs/>
          <w:color w:val="002060"/>
          <w:sz w:val="14"/>
          <w:szCs w:val="20"/>
        </w:rPr>
      </w:pPr>
    </w:p>
    <w:tbl>
      <w:tblPr>
        <w:tblStyle w:val="TabloKlavuzu"/>
        <w:tblW w:w="9634" w:type="dxa"/>
        <w:tblLayout w:type="fixed"/>
        <w:tblLook w:val="04A0" w:firstRow="1" w:lastRow="0" w:firstColumn="1" w:lastColumn="0" w:noHBand="0" w:noVBand="1"/>
      </w:tblPr>
      <w:tblGrid>
        <w:gridCol w:w="988"/>
        <w:gridCol w:w="5670"/>
        <w:gridCol w:w="688"/>
        <w:gridCol w:w="729"/>
        <w:gridCol w:w="851"/>
        <w:gridCol w:w="708"/>
      </w:tblGrid>
      <w:tr w:rsidR="000033FE" w:rsidRPr="00153852" w14:paraId="1E990A8F" w14:textId="77777777" w:rsidTr="009F57A9">
        <w:trPr>
          <w:trHeight w:val="273"/>
        </w:trPr>
        <w:tc>
          <w:tcPr>
            <w:tcW w:w="9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590E1140" w14:textId="77777777" w:rsidR="000033FE" w:rsidRPr="00153852" w:rsidRDefault="000033FE" w:rsidP="009F57A9">
            <w:pPr>
              <w:pStyle w:val="AralkYok"/>
              <w:numPr>
                <w:ilvl w:val="0"/>
                <w:numId w:val="3"/>
              </w:numPr>
              <w:ind w:left="313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0BB8BAB7" w14:textId="77777777" w:rsidR="000033FE" w:rsidRPr="00153852" w:rsidRDefault="000033FE" w:rsidP="009F57A9">
            <w:pPr>
              <w:pStyle w:val="AralkYok"/>
              <w:ind w:left="-529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6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8DFB8A0" w14:textId="6030DFE6" w:rsidR="000033FE" w:rsidRPr="00856343" w:rsidRDefault="000033FE" w:rsidP="009F57A9">
            <w:pPr>
              <w:pStyle w:val="AralkYok"/>
              <w:rPr>
                <w:rFonts w:ascii="Cambria" w:hAnsi="Cambria"/>
                <w:b/>
                <w:sz w:val="20"/>
                <w:szCs w:val="20"/>
              </w:rPr>
            </w:pPr>
            <w:r w:rsidRPr="00856343">
              <w:rPr>
                <w:rFonts w:ascii="Cambria" w:hAnsi="Cambria"/>
                <w:b/>
                <w:color w:val="002060"/>
                <w:sz w:val="20"/>
                <w:szCs w:val="20"/>
              </w:rPr>
              <w:t>ÖÇ</w:t>
            </w:r>
            <w:r w:rsidR="005501DE"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3</w:t>
            </w: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:</w:t>
            </w:r>
          </w:p>
        </w:tc>
        <w:tc>
          <w:tcPr>
            <w:tcW w:w="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9BAAA2A" w14:textId="77777777" w:rsidR="000033FE" w:rsidRPr="00856343" w:rsidRDefault="000033FE" w:rsidP="009F57A9">
            <w:pPr>
              <w:pStyle w:val="AralkYok"/>
              <w:rPr>
                <w:rFonts w:ascii="Cambria" w:hAnsi="Cambria"/>
                <w:b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191EF782" w14:textId="7F9BFE1B" w:rsidR="000033FE" w:rsidRPr="00153852" w:rsidRDefault="000033FE" w:rsidP="009F57A9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r w:rsidRPr="007A464D">
              <w:rPr>
                <w:rFonts w:ascii="Cambria" w:hAnsi="Cambria"/>
                <w:b/>
                <w:color w:val="002060"/>
                <w:sz w:val="20"/>
                <w:szCs w:val="20"/>
              </w:rPr>
              <w:t>Puan</w:t>
            </w:r>
            <w:r w:rsidR="005501DE"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4</w:t>
            </w:r>
            <w:r>
              <w:rPr>
                <w:rFonts w:ascii="Cambria" w:hAnsi="Cambria"/>
                <w:sz w:val="20"/>
                <w:szCs w:val="20"/>
              </w:rPr>
              <w:t>: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5409FF6E" w14:textId="77777777" w:rsidR="000033FE" w:rsidRPr="00153852" w:rsidRDefault="000033FE" w:rsidP="009F57A9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0033FE" w:rsidRPr="00153852" w14:paraId="2C277FD0" w14:textId="77777777" w:rsidTr="00283F88">
        <w:trPr>
          <w:trHeight w:hRule="exact" w:val="3685"/>
        </w:trPr>
        <w:tc>
          <w:tcPr>
            <w:tcW w:w="9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036E37E" w14:textId="77777777" w:rsidR="000033FE" w:rsidRPr="00153852" w:rsidRDefault="000033FE" w:rsidP="009F57A9">
            <w:pPr>
              <w:pStyle w:val="AralkYok"/>
              <w:numPr>
                <w:ilvl w:val="0"/>
                <w:numId w:val="6"/>
              </w:numPr>
              <w:tabs>
                <w:tab w:val="left" w:pos="596"/>
              </w:tabs>
              <w:ind w:left="313" w:right="2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4C246EC" w14:textId="77777777" w:rsidR="000033FE" w:rsidRPr="00153852" w:rsidRDefault="000033FE" w:rsidP="009F57A9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7B11F9F9" w14:textId="71DB34E0" w:rsidR="0086469C" w:rsidRPr="00935A19" w:rsidRDefault="0086469C" w:rsidP="00BC7571">
      <w:pPr>
        <w:pStyle w:val="AralkYok"/>
        <w:rPr>
          <w:rFonts w:ascii="Cambria" w:hAnsi="Cambria"/>
          <w:b/>
          <w:bCs/>
          <w:color w:val="002060"/>
          <w:sz w:val="14"/>
          <w:szCs w:val="20"/>
        </w:rPr>
      </w:pPr>
    </w:p>
    <w:tbl>
      <w:tblPr>
        <w:tblStyle w:val="TabloKlavuzu"/>
        <w:tblW w:w="9634" w:type="dxa"/>
        <w:tblLayout w:type="fixed"/>
        <w:tblLook w:val="04A0" w:firstRow="1" w:lastRow="0" w:firstColumn="1" w:lastColumn="0" w:noHBand="0" w:noVBand="1"/>
      </w:tblPr>
      <w:tblGrid>
        <w:gridCol w:w="988"/>
        <w:gridCol w:w="5670"/>
        <w:gridCol w:w="688"/>
        <w:gridCol w:w="729"/>
        <w:gridCol w:w="851"/>
        <w:gridCol w:w="708"/>
      </w:tblGrid>
      <w:tr w:rsidR="000033FE" w:rsidRPr="00153852" w14:paraId="5C3F285B" w14:textId="77777777" w:rsidTr="009F57A9">
        <w:trPr>
          <w:trHeight w:val="273"/>
        </w:trPr>
        <w:tc>
          <w:tcPr>
            <w:tcW w:w="9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7CCFD21C" w14:textId="77777777" w:rsidR="000033FE" w:rsidRPr="00153852" w:rsidRDefault="000033FE" w:rsidP="009F57A9">
            <w:pPr>
              <w:pStyle w:val="AralkYok"/>
              <w:numPr>
                <w:ilvl w:val="0"/>
                <w:numId w:val="3"/>
              </w:numPr>
              <w:ind w:left="313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BBC83CB" w14:textId="77777777" w:rsidR="000033FE" w:rsidRPr="00153852" w:rsidRDefault="000033FE" w:rsidP="009F57A9">
            <w:pPr>
              <w:pStyle w:val="AralkYok"/>
              <w:ind w:left="-529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6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1A18D3E5" w14:textId="571262BC" w:rsidR="000033FE" w:rsidRPr="00856343" w:rsidRDefault="000033FE" w:rsidP="009F57A9">
            <w:pPr>
              <w:pStyle w:val="AralkYok"/>
              <w:rPr>
                <w:rFonts w:ascii="Cambria" w:hAnsi="Cambria"/>
                <w:b/>
                <w:sz w:val="20"/>
                <w:szCs w:val="20"/>
              </w:rPr>
            </w:pPr>
            <w:r w:rsidRPr="00856343">
              <w:rPr>
                <w:rFonts w:ascii="Cambria" w:hAnsi="Cambria"/>
                <w:b/>
                <w:color w:val="002060"/>
                <w:sz w:val="20"/>
                <w:szCs w:val="20"/>
              </w:rPr>
              <w:t>ÖÇ</w:t>
            </w:r>
            <w:r w:rsidR="005501DE"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3</w:t>
            </w: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:</w:t>
            </w:r>
          </w:p>
        </w:tc>
        <w:tc>
          <w:tcPr>
            <w:tcW w:w="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585C72A" w14:textId="77777777" w:rsidR="000033FE" w:rsidRPr="00856343" w:rsidRDefault="000033FE" w:rsidP="009F57A9">
            <w:pPr>
              <w:pStyle w:val="AralkYok"/>
              <w:rPr>
                <w:rFonts w:ascii="Cambria" w:hAnsi="Cambria"/>
                <w:b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38368155" w14:textId="1DA35085" w:rsidR="000033FE" w:rsidRPr="00153852" w:rsidRDefault="000033FE" w:rsidP="009F57A9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r w:rsidRPr="007A464D">
              <w:rPr>
                <w:rFonts w:ascii="Cambria" w:hAnsi="Cambria"/>
                <w:b/>
                <w:color w:val="002060"/>
                <w:sz w:val="20"/>
                <w:szCs w:val="20"/>
              </w:rPr>
              <w:t>Puan</w:t>
            </w:r>
            <w:r w:rsidR="005501DE"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4</w:t>
            </w:r>
            <w:r>
              <w:rPr>
                <w:rFonts w:ascii="Cambria" w:hAnsi="Cambria"/>
                <w:sz w:val="20"/>
                <w:szCs w:val="20"/>
              </w:rPr>
              <w:t>: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1E0C6303" w14:textId="77777777" w:rsidR="000033FE" w:rsidRPr="00153852" w:rsidRDefault="000033FE" w:rsidP="009F57A9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0033FE" w:rsidRPr="00153852" w14:paraId="77F234B4" w14:textId="77777777" w:rsidTr="00283F88">
        <w:trPr>
          <w:trHeight w:hRule="exact" w:val="3685"/>
        </w:trPr>
        <w:tc>
          <w:tcPr>
            <w:tcW w:w="9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DFC02B9" w14:textId="77777777" w:rsidR="000033FE" w:rsidRPr="00153852" w:rsidRDefault="000033FE" w:rsidP="009F57A9">
            <w:pPr>
              <w:pStyle w:val="AralkYok"/>
              <w:numPr>
                <w:ilvl w:val="0"/>
                <w:numId w:val="6"/>
              </w:numPr>
              <w:tabs>
                <w:tab w:val="left" w:pos="596"/>
              </w:tabs>
              <w:ind w:left="313" w:right="2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80160FA" w14:textId="77777777" w:rsidR="000033FE" w:rsidRPr="00153852" w:rsidRDefault="000033FE" w:rsidP="009F57A9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FEC4696" w14:textId="3009F0E4" w:rsidR="0086469C" w:rsidRDefault="0086469C" w:rsidP="00BC7571">
      <w:pPr>
        <w:pStyle w:val="AralkYok"/>
        <w:rPr>
          <w:rFonts w:ascii="Cambria" w:hAnsi="Cambria"/>
          <w:b/>
          <w:bCs/>
          <w:color w:val="002060"/>
          <w:sz w:val="14"/>
          <w:szCs w:val="20"/>
        </w:rPr>
      </w:pPr>
    </w:p>
    <w:p w14:paraId="086B2B74" w14:textId="61C158DF" w:rsidR="00283F88" w:rsidRDefault="00283F88" w:rsidP="00BC7571">
      <w:pPr>
        <w:pStyle w:val="AralkYok"/>
        <w:rPr>
          <w:rFonts w:ascii="Cambria" w:hAnsi="Cambria"/>
          <w:b/>
          <w:bCs/>
          <w:color w:val="002060"/>
          <w:sz w:val="14"/>
          <w:szCs w:val="20"/>
        </w:rPr>
      </w:pPr>
    </w:p>
    <w:p w14:paraId="517B5F78" w14:textId="07461D0F" w:rsidR="00283F88" w:rsidRDefault="00283F88" w:rsidP="00BC7571">
      <w:pPr>
        <w:pStyle w:val="AralkYok"/>
        <w:rPr>
          <w:rFonts w:ascii="Cambria" w:hAnsi="Cambria"/>
          <w:b/>
          <w:bCs/>
          <w:color w:val="002060"/>
          <w:sz w:val="14"/>
          <w:szCs w:val="20"/>
        </w:rPr>
      </w:pPr>
    </w:p>
    <w:p w14:paraId="27D58704" w14:textId="77777777" w:rsidR="00283F88" w:rsidRPr="00935A19" w:rsidRDefault="00283F88" w:rsidP="00BC7571">
      <w:pPr>
        <w:pStyle w:val="AralkYok"/>
        <w:rPr>
          <w:rFonts w:ascii="Cambria" w:hAnsi="Cambria"/>
          <w:b/>
          <w:bCs/>
          <w:color w:val="002060"/>
          <w:sz w:val="14"/>
          <w:szCs w:val="20"/>
        </w:rPr>
      </w:pPr>
    </w:p>
    <w:tbl>
      <w:tblPr>
        <w:tblStyle w:val="TabloKlavuzu"/>
        <w:tblW w:w="9634" w:type="dxa"/>
        <w:tblLayout w:type="fixed"/>
        <w:tblLook w:val="04A0" w:firstRow="1" w:lastRow="0" w:firstColumn="1" w:lastColumn="0" w:noHBand="0" w:noVBand="1"/>
      </w:tblPr>
      <w:tblGrid>
        <w:gridCol w:w="988"/>
        <w:gridCol w:w="5670"/>
        <w:gridCol w:w="688"/>
        <w:gridCol w:w="729"/>
        <w:gridCol w:w="851"/>
        <w:gridCol w:w="708"/>
      </w:tblGrid>
      <w:tr w:rsidR="000033FE" w:rsidRPr="00153852" w14:paraId="1DEA82EA" w14:textId="77777777" w:rsidTr="009F57A9">
        <w:trPr>
          <w:trHeight w:val="273"/>
        </w:trPr>
        <w:tc>
          <w:tcPr>
            <w:tcW w:w="9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2F2FF975" w14:textId="77777777" w:rsidR="000033FE" w:rsidRPr="00153852" w:rsidRDefault="000033FE" w:rsidP="009F57A9">
            <w:pPr>
              <w:pStyle w:val="AralkYok"/>
              <w:numPr>
                <w:ilvl w:val="0"/>
                <w:numId w:val="3"/>
              </w:numPr>
              <w:ind w:left="313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5E81D7CA" w14:textId="77777777" w:rsidR="000033FE" w:rsidRPr="00153852" w:rsidRDefault="000033FE" w:rsidP="009F57A9">
            <w:pPr>
              <w:pStyle w:val="AralkYok"/>
              <w:ind w:left="-529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6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36405BDE" w14:textId="55C543F3" w:rsidR="000033FE" w:rsidRPr="00856343" w:rsidRDefault="000033FE" w:rsidP="009F57A9">
            <w:pPr>
              <w:pStyle w:val="AralkYok"/>
              <w:rPr>
                <w:rFonts w:ascii="Cambria" w:hAnsi="Cambria"/>
                <w:b/>
                <w:sz w:val="20"/>
                <w:szCs w:val="20"/>
              </w:rPr>
            </w:pPr>
            <w:r w:rsidRPr="00856343">
              <w:rPr>
                <w:rFonts w:ascii="Cambria" w:hAnsi="Cambria"/>
                <w:b/>
                <w:color w:val="002060"/>
                <w:sz w:val="20"/>
                <w:szCs w:val="20"/>
              </w:rPr>
              <w:t>ÖÇ</w:t>
            </w:r>
            <w:r w:rsidR="005501DE"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3</w:t>
            </w: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:</w:t>
            </w:r>
          </w:p>
        </w:tc>
        <w:tc>
          <w:tcPr>
            <w:tcW w:w="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5E11144F" w14:textId="77777777" w:rsidR="000033FE" w:rsidRPr="00856343" w:rsidRDefault="000033FE" w:rsidP="009F57A9">
            <w:pPr>
              <w:pStyle w:val="AralkYok"/>
              <w:rPr>
                <w:rFonts w:ascii="Cambria" w:hAnsi="Cambria"/>
                <w:b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50451189" w14:textId="46F3F6B4" w:rsidR="000033FE" w:rsidRPr="00153852" w:rsidRDefault="000033FE" w:rsidP="009F57A9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r w:rsidRPr="007A464D">
              <w:rPr>
                <w:rFonts w:ascii="Cambria" w:hAnsi="Cambria"/>
                <w:b/>
                <w:color w:val="002060"/>
                <w:sz w:val="20"/>
                <w:szCs w:val="20"/>
              </w:rPr>
              <w:t>Puan</w:t>
            </w:r>
            <w:r w:rsidR="005501DE"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4</w:t>
            </w:r>
            <w:r>
              <w:rPr>
                <w:rFonts w:ascii="Cambria" w:hAnsi="Cambria"/>
                <w:sz w:val="20"/>
                <w:szCs w:val="20"/>
              </w:rPr>
              <w:t>: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04BE91C2" w14:textId="77777777" w:rsidR="000033FE" w:rsidRPr="00153852" w:rsidRDefault="000033FE" w:rsidP="009F57A9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0033FE" w:rsidRPr="00153852" w14:paraId="032AD58F" w14:textId="77777777" w:rsidTr="009F57A9">
        <w:trPr>
          <w:trHeight w:hRule="exact" w:val="3402"/>
        </w:trPr>
        <w:tc>
          <w:tcPr>
            <w:tcW w:w="9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8AD10C4" w14:textId="77777777" w:rsidR="000033FE" w:rsidRPr="00153852" w:rsidRDefault="000033FE" w:rsidP="009F57A9">
            <w:pPr>
              <w:pStyle w:val="AralkYok"/>
              <w:numPr>
                <w:ilvl w:val="0"/>
                <w:numId w:val="6"/>
              </w:numPr>
              <w:tabs>
                <w:tab w:val="left" w:pos="596"/>
              </w:tabs>
              <w:ind w:left="313" w:right="2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2690D2A" w14:textId="77777777" w:rsidR="000033FE" w:rsidRPr="00153852" w:rsidRDefault="000033FE" w:rsidP="009F57A9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2ABBBC68" w14:textId="71E19AAE" w:rsidR="0086469C" w:rsidRPr="00935A19" w:rsidRDefault="0086469C" w:rsidP="00BC7571">
      <w:pPr>
        <w:pStyle w:val="AralkYok"/>
        <w:rPr>
          <w:rFonts w:ascii="Cambria" w:hAnsi="Cambria"/>
          <w:b/>
          <w:bCs/>
          <w:color w:val="002060"/>
          <w:sz w:val="14"/>
          <w:szCs w:val="20"/>
        </w:rPr>
      </w:pPr>
    </w:p>
    <w:tbl>
      <w:tblPr>
        <w:tblStyle w:val="TabloKlavuzu"/>
        <w:tblW w:w="9634" w:type="dxa"/>
        <w:tblLayout w:type="fixed"/>
        <w:tblLook w:val="04A0" w:firstRow="1" w:lastRow="0" w:firstColumn="1" w:lastColumn="0" w:noHBand="0" w:noVBand="1"/>
      </w:tblPr>
      <w:tblGrid>
        <w:gridCol w:w="988"/>
        <w:gridCol w:w="5670"/>
        <w:gridCol w:w="688"/>
        <w:gridCol w:w="729"/>
        <w:gridCol w:w="851"/>
        <w:gridCol w:w="708"/>
      </w:tblGrid>
      <w:tr w:rsidR="00FC2B7A" w:rsidRPr="00153852" w14:paraId="17EAD9DE" w14:textId="77777777" w:rsidTr="00465828">
        <w:trPr>
          <w:trHeight w:val="273"/>
        </w:trPr>
        <w:tc>
          <w:tcPr>
            <w:tcW w:w="9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699F9A2" w14:textId="77777777" w:rsidR="00FC2B7A" w:rsidRPr="00153852" w:rsidRDefault="00FC2B7A" w:rsidP="00465828">
            <w:pPr>
              <w:pStyle w:val="AralkYok"/>
              <w:numPr>
                <w:ilvl w:val="0"/>
                <w:numId w:val="3"/>
              </w:numPr>
              <w:ind w:left="313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1C0AA01C" w14:textId="77777777" w:rsidR="00FC2B7A" w:rsidRPr="00153852" w:rsidRDefault="00FC2B7A" w:rsidP="00465828">
            <w:pPr>
              <w:pStyle w:val="AralkYok"/>
              <w:ind w:left="-529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6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5EAD06FF" w14:textId="3E48B343" w:rsidR="00FC2B7A" w:rsidRPr="00856343" w:rsidRDefault="00FC2B7A" w:rsidP="00465828">
            <w:pPr>
              <w:pStyle w:val="AralkYok"/>
              <w:rPr>
                <w:rFonts w:ascii="Cambria" w:hAnsi="Cambria"/>
                <w:b/>
                <w:sz w:val="20"/>
                <w:szCs w:val="20"/>
              </w:rPr>
            </w:pPr>
            <w:r w:rsidRPr="00856343">
              <w:rPr>
                <w:rFonts w:ascii="Cambria" w:hAnsi="Cambria"/>
                <w:b/>
                <w:color w:val="002060"/>
                <w:sz w:val="20"/>
                <w:szCs w:val="20"/>
              </w:rPr>
              <w:t>ÖÇ</w:t>
            </w:r>
            <w:r w:rsidR="005501DE"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3</w:t>
            </w: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:</w:t>
            </w:r>
          </w:p>
        </w:tc>
        <w:tc>
          <w:tcPr>
            <w:tcW w:w="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2EF240A6" w14:textId="77777777" w:rsidR="00FC2B7A" w:rsidRPr="00856343" w:rsidRDefault="00FC2B7A" w:rsidP="00465828">
            <w:pPr>
              <w:pStyle w:val="AralkYok"/>
              <w:rPr>
                <w:rFonts w:ascii="Cambria" w:hAnsi="Cambria"/>
                <w:b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1EA6FC3E" w14:textId="76502E36" w:rsidR="00FC2B7A" w:rsidRPr="00153852" w:rsidRDefault="00FC2B7A" w:rsidP="00465828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r w:rsidRPr="007A464D">
              <w:rPr>
                <w:rFonts w:ascii="Cambria" w:hAnsi="Cambria"/>
                <w:b/>
                <w:color w:val="002060"/>
                <w:sz w:val="20"/>
                <w:szCs w:val="20"/>
              </w:rPr>
              <w:t>Puan</w:t>
            </w:r>
            <w:r w:rsidR="005501DE"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4</w:t>
            </w:r>
            <w:r>
              <w:rPr>
                <w:rFonts w:ascii="Cambria" w:hAnsi="Cambria"/>
                <w:sz w:val="20"/>
                <w:szCs w:val="20"/>
              </w:rPr>
              <w:t>: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0727AB7F" w14:textId="77777777" w:rsidR="00FC2B7A" w:rsidRPr="00153852" w:rsidRDefault="00FC2B7A" w:rsidP="00465828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FC2B7A" w:rsidRPr="00153852" w14:paraId="32FA06A4" w14:textId="77777777" w:rsidTr="00465828">
        <w:trPr>
          <w:trHeight w:hRule="exact" w:val="3402"/>
        </w:trPr>
        <w:tc>
          <w:tcPr>
            <w:tcW w:w="9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7B4CC01" w14:textId="77777777" w:rsidR="00FC2B7A" w:rsidRPr="00153852" w:rsidRDefault="00FC2B7A" w:rsidP="00465828">
            <w:pPr>
              <w:pStyle w:val="AralkYok"/>
              <w:numPr>
                <w:ilvl w:val="0"/>
                <w:numId w:val="6"/>
              </w:numPr>
              <w:tabs>
                <w:tab w:val="left" w:pos="596"/>
              </w:tabs>
              <w:ind w:left="313" w:right="2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E02F83C" w14:textId="77777777" w:rsidR="00FC2B7A" w:rsidRPr="00153852" w:rsidRDefault="00FC2B7A" w:rsidP="00465828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066E4C48" w14:textId="23A40A1B" w:rsidR="0086469C" w:rsidRDefault="0086469C" w:rsidP="00BC7571">
      <w:pPr>
        <w:pStyle w:val="AralkYok"/>
        <w:rPr>
          <w:rFonts w:ascii="Cambria" w:hAnsi="Cambria"/>
          <w:b/>
          <w:bCs/>
          <w:color w:val="002060"/>
          <w:sz w:val="20"/>
          <w:szCs w:val="20"/>
        </w:rPr>
      </w:pPr>
    </w:p>
    <w:tbl>
      <w:tblPr>
        <w:tblStyle w:val="TabloKlavuzu"/>
        <w:tblW w:w="9634" w:type="dxa"/>
        <w:tblLayout w:type="fixed"/>
        <w:tblLook w:val="04A0" w:firstRow="1" w:lastRow="0" w:firstColumn="1" w:lastColumn="0" w:noHBand="0" w:noVBand="1"/>
      </w:tblPr>
      <w:tblGrid>
        <w:gridCol w:w="988"/>
        <w:gridCol w:w="5670"/>
        <w:gridCol w:w="688"/>
        <w:gridCol w:w="729"/>
        <w:gridCol w:w="851"/>
        <w:gridCol w:w="708"/>
      </w:tblGrid>
      <w:tr w:rsidR="0093608B" w:rsidRPr="00153852" w14:paraId="7E758BAB" w14:textId="77777777" w:rsidTr="00B4575F">
        <w:trPr>
          <w:trHeight w:val="273"/>
        </w:trPr>
        <w:tc>
          <w:tcPr>
            <w:tcW w:w="9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3BCCAE7A" w14:textId="77777777" w:rsidR="0093608B" w:rsidRPr="00153852" w:rsidRDefault="0093608B" w:rsidP="00B4575F">
            <w:pPr>
              <w:pStyle w:val="AralkYok"/>
              <w:numPr>
                <w:ilvl w:val="0"/>
                <w:numId w:val="3"/>
              </w:numPr>
              <w:ind w:left="313"/>
              <w:jc w:val="center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364E56BD" w14:textId="77777777" w:rsidR="0093608B" w:rsidRPr="00153852" w:rsidRDefault="0093608B" w:rsidP="00B4575F">
            <w:pPr>
              <w:pStyle w:val="AralkYok"/>
              <w:ind w:left="-529"/>
              <w:rPr>
                <w:rFonts w:ascii="Cambria" w:hAnsi="Cambria"/>
                <w:b/>
                <w:color w:val="002060"/>
                <w:sz w:val="20"/>
                <w:szCs w:val="20"/>
              </w:rPr>
            </w:pPr>
          </w:p>
        </w:tc>
        <w:tc>
          <w:tcPr>
            <w:tcW w:w="6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76625105" w14:textId="77777777" w:rsidR="0093608B" w:rsidRPr="00856343" w:rsidRDefault="0093608B" w:rsidP="00B4575F">
            <w:pPr>
              <w:pStyle w:val="AralkYok"/>
              <w:rPr>
                <w:rFonts w:ascii="Cambria" w:hAnsi="Cambria"/>
                <w:b/>
                <w:sz w:val="20"/>
                <w:szCs w:val="20"/>
              </w:rPr>
            </w:pPr>
            <w:r w:rsidRPr="00856343">
              <w:rPr>
                <w:rFonts w:ascii="Cambria" w:hAnsi="Cambria"/>
                <w:b/>
                <w:color w:val="002060"/>
                <w:sz w:val="20"/>
                <w:szCs w:val="20"/>
              </w:rPr>
              <w:t>ÖÇ</w:t>
            </w:r>
            <w:r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3</w:t>
            </w:r>
            <w:r>
              <w:rPr>
                <w:rFonts w:ascii="Cambria" w:hAnsi="Cambria"/>
                <w:b/>
                <w:color w:val="002060"/>
                <w:sz w:val="20"/>
                <w:szCs w:val="20"/>
              </w:rPr>
              <w:t>:</w:t>
            </w:r>
          </w:p>
        </w:tc>
        <w:tc>
          <w:tcPr>
            <w:tcW w:w="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34CB2E25" w14:textId="77777777" w:rsidR="0093608B" w:rsidRPr="00856343" w:rsidRDefault="0093608B" w:rsidP="00B4575F">
            <w:pPr>
              <w:pStyle w:val="AralkYok"/>
              <w:rPr>
                <w:rFonts w:ascii="Cambria" w:hAnsi="Cambria"/>
                <w:b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71B608B2" w14:textId="77777777" w:rsidR="0093608B" w:rsidRPr="00153852" w:rsidRDefault="0093608B" w:rsidP="00B4575F">
            <w:pPr>
              <w:pStyle w:val="AralkYok"/>
              <w:rPr>
                <w:rFonts w:ascii="Cambria" w:hAnsi="Cambria"/>
                <w:sz w:val="20"/>
                <w:szCs w:val="20"/>
              </w:rPr>
            </w:pPr>
            <w:r w:rsidRPr="007A464D">
              <w:rPr>
                <w:rFonts w:ascii="Cambria" w:hAnsi="Cambria"/>
                <w:b/>
                <w:color w:val="002060"/>
                <w:sz w:val="20"/>
                <w:szCs w:val="20"/>
              </w:rPr>
              <w:t>Puan</w:t>
            </w:r>
            <w:r>
              <w:rPr>
                <w:rFonts w:ascii="Cambria" w:hAnsi="Cambria"/>
                <w:i/>
                <w:color w:val="C00000"/>
                <w:sz w:val="18"/>
                <w:szCs w:val="20"/>
                <w:vertAlign w:val="superscript"/>
              </w:rPr>
              <w:t>4</w:t>
            </w:r>
            <w:r>
              <w:rPr>
                <w:rFonts w:ascii="Cambria" w:hAnsi="Cambria"/>
                <w:sz w:val="20"/>
                <w:szCs w:val="20"/>
              </w:rPr>
              <w:t>: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6F788AE6" w14:textId="77777777" w:rsidR="0093608B" w:rsidRPr="00153852" w:rsidRDefault="0093608B" w:rsidP="00B4575F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  <w:tr w:rsidR="0093608B" w:rsidRPr="00153852" w14:paraId="03BD301C" w14:textId="77777777" w:rsidTr="00B4575F">
        <w:trPr>
          <w:trHeight w:hRule="exact" w:val="3402"/>
        </w:trPr>
        <w:tc>
          <w:tcPr>
            <w:tcW w:w="98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E7C1188" w14:textId="77777777" w:rsidR="0093608B" w:rsidRPr="00153852" w:rsidRDefault="0093608B" w:rsidP="00B4575F">
            <w:pPr>
              <w:pStyle w:val="AralkYok"/>
              <w:numPr>
                <w:ilvl w:val="0"/>
                <w:numId w:val="6"/>
              </w:numPr>
              <w:tabs>
                <w:tab w:val="left" w:pos="596"/>
              </w:tabs>
              <w:ind w:left="313" w:right="2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8B99CB1" w14:textId="77777777" w:rsidR="0093608B" w:rsidRPr="00153852" w:rsidRDefault="0093608B" w:rsidP="00B4575F">
            <w:pPr>
              <w:pStyle w:val="AralkYok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7246BD9" w14:textId="4BC55CDD" w:rsidR="0086469C" w:rsidRDefault="0086469C" w:rsidP="00BC7571">
      <w:pPr>
        <w:pStyle w:val="AralkYok"/>
        <w:rPr>
          <w:rFonts w:ascii="Cambria" w:hAnsi="Cambria"/>
          <w:b/>
          <w:bCs/>
          <w:color w:val="002060"/>
          <w:sz w:val="20"/>
          <w:szCs w:val="20"/>
        </w:rPr>
      </w:pPr>
    </w:p>
    <w:p w14:paraId="6D886C97" w14:textId="310438B6" w:rsidR="0086469C" w:rsidRDefault="0086469C" w:rsidP="00BC7571">
      <w:pPr>
        <w:pStyle w:val="AralkYok"/>
        <w:rPr>
          <w:rFonts w:ascii="Cambria" w:hAnsi="Cambria"/>
          <w:b/>
          <w:bCs/>
          <w:color w:val="002060"/>
          <w:sz w:val="20"/>
          <w:szCs w:val="20"/>
        </w:rPr>
      </w:pPr>
    </w:p>
    <w:p w14:paraId="62DA2D6F" w14:textId="1F432229" w:rsidR="00286613" w:rsidRDefault="00286613" w:rsidP="00286613"/>
    <w:p w14:paraId="62DA2D71" w14:textId="4FF32C0D" w:rsidR="00463918" w:rsidRPr="00286613" w:rsidRDefault="00463918" w:rsidP="00286613">
      <w:pPr>
        <w:tabs>
          <w:tab w:val="left" w:pos="1095"/>
        </w:tabs>
      </w:pPr>
    </w:p>
    <w:sectPr w:rsidR="00463918" w:rsidRPr="00286613" w:rsidSect="00DF6A82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8" w:right="1134" w:bottom="1134" w:left="1134" w:header="567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5E082A" w14:textId="77777777" w:rsidR="007B3E1A" w:rsidRDefault="007B3E1A" w:rsidP="00534F7F">
      <w:pPr>
        <w:spacing w:after="0" w:line="240" w:lineRule="auto"/>
      </w:pPr>
      <w:r>
        <w:separator/>
      </w:r>
    </w:p>
  </w:endnote>
  <w:endnote w:type="continuationSeparator" w:id="0">
    <w:p w14:paraId="5B7B7B87" w14:textId="77777777" w:rsidR="007B3E1A" w:rsidRDefault="007B3E1A" w:rsidP="0053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DA2DA7" w14:textId="77777777" w:rsidR="0079783A" w:rsidRPr="004D6E6E" w:rsidRDefault="0079783A" w:rsidP="005625DA">
    <w:pPr>
      <w:pStyle w:val="AralkYok"/>
      <w:pBdr>
        <w:top w:val="single" w:sz="4" w:space="1" w:color="BFBFBF" w:themeColor="background1" w:themeShade="BF"/>
      </w:pBdr>
      <w:jc w:val="right"/>
      <w:rPr>
        <w:rFonts w:ascii="Cambria" w:hAnsi="Cambria"/>
        <w:b/>
        <w:i/>
        <w:color w:val="002060"/>
      </w:rPr>
    </w:pPr>
    <w:r w:rsidRPr="004D6E6E">
      <w:rPr>
        <w:rFonts w:ascii="Cambria" w:hAnsi="Cambria"/>
        <w:b/>
        <w:i/>
        <w:color w:val="002060"/>
      </w:rPr>
      <w:t>Sınavınızda başarılar dilerim.</w:t>
    </w:r>
  </w:p>
  <w:p w14:paraId="62DA2DA8" w14:textId="77777777" w:rsidR="0079783A" w:rsidRDefault="0079783A" w:rsidP="00393BCE">
    <w:pPr>
      <w:pStyle w:val="AralkYok"/>
      <w:pBdr>
        <w:top w:val="single" w:sz="4" w:space="1" w:color="BFBFBF" w:themeColor="background1" w:themeShade="BF"/>
      </w:pBdr>
      <w:rPr>
        <w:sz w:val="6"/>
        <w:szCs w:val="6"/>
      </w:rPr>
    </w:pPr>
  </w:p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6"/>
      <w:gridCol w:w="259"/>
      <w:gridCol w:w="2773"/>
      <w:gridCol w:w="283"/>
      <w:gridCol w:w="1414"/>
      <w:gridCol w:w="283"/>
      <w:gridCol w:w="2827"/>
      <w:gridCol w:w="1134"/>
    </w:tblGrid>
    <w:tr w:rsidR="0079783A" w:rsidRPr="0081560B" w14:paraId="62DA2DB7" w14:textId="77777777" w:rsidTr="004023B0">
      <w:trPr>
        <w:trHeight w:val="559"/>
      </w:trPr>
      <w:tc>
        <w:tcPr>
          <w:tcW w:w="666" w:type="dxa"/>
        </w:tcPr>
        <w:p w14:paraId="62DA2DA9" w14:textId="77777777" w:rsidR="0079783A" w:rsidRPr="00C4163E" w:rsidRDefault="0079783A" w:rsidP="00534F7F">
          <w:pPr>
            <w:pStyle w:val="AltBilgi"/>
            <w:jc w:val="right"/>
            <w:rPr>
              <w:rFonts w:ascii="Cambria" w:hAnsi="Cambria"/>
              <w:b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Adres</w:t>
          </w:r>
        </w:p>
      </w:tc>
      <w:tc>
        <w:tcPr>
          <w:tcW w:w="259" w:type="dxa"/>
        </w:tcPr>
        <w:p w14:paraId="62DA2DAA" w14:textId="77777777" w:rsidR="0079783A" w:rsidRDefault="0079783A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773" w:type="dxa"/>
        </w:tcPr>
        <w:p w14:paraId="62DA2DAB" w14:textId="77777777" w:rsidR="0079783A" w:rsidRPr="0081560B" w:rsidRDefault="0079783A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 xml:space="preserve">Bartın Üniversitesi </w:t>
          </w:r>
          <w:r>
            <w:rPr>
              <w:rFonts w:ascii="Cambria" w:hAnsi="Cambria"/>
              <w:sz w:val="16"/>
              <w:szCs w:val="16"/>
            </w:rPr>
            <w:t>Rektörlüğü</w:t>
          </w:r>
          <w:r w:rsidRPr="0081560B">
            <w:rPr>
              <w:rFonts w:ascii="Cambria" w:hAnsi="Cambria"/>
              <w:sz w:val="16"/>
              <w:szCs w:val="16"/>
            </w:rPr>
            <w:t xml:space="preserve"> 74100 Merkez / </w:t>
          </w:r>
          <w:r>
            <w:rPr>
              <w:rFonts w:ascii="Cambria" w:hAnsi="Cambria"/>
              <w:sz w:val="16"/>
              <w:szCs w:val="16"/>
            </w:rPr>
            <w:t>B</w:t>
          </w:r>
          <w:r w:rsidRPr="0081560B">
            <w:rPr>
              <w:rFonts w:ascii="Cambria" w:hAnsi="Cambria"/>
              <w:sz w:val="16"/>
              <w:szCs w:val="16"/>
            </w:rPr>
            <w:t>ARTIN</w:t>
          </w:r>
        </w:p>
      </w:tc>
      <w:tc>
        <w:tcPr>
          <w:tcW w:w="283" w:type="dxa"/>
        </w:tcPr>
        <w:p w14:paraId="62DA2DAC" w14:textId="77777777" w:rsidR="0079783A" w:rsidRPr="0081560B" w:rsidRDefault="0079783A" w:rsidP="00534F7F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1414" w:type="dxa"/>
        </w:tcPr>
        <w:p w14:paraId="62DA2DAD" w14:textId="77777777" w:rsidR="0079783A" w:rsidRPr="00171789" w:rsidRDefault="0079783A" w:rsidP="00534F7F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Telefon</w:t>
          </w:r>
        </w:p>
        <w:p w14:paraId="62DA2DAE" w14:textId="77777777" w:rsidR="0079783A" w:rsidRPr="00171789" w:rsidRDefault="0079783A" w:rsidP="00534F7F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İnternet Adresi</w:t>
          </w:r>
        </w:p>
        <w:p w14:paraId="62DA2DAF" w14:textId="77777777" w:rsidR="0079783A" w:rsidRPr="0081560B" w:rsidRDefault="0079783A" w:rsidP="00534F7F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E-Posta</w:t>
          </w:r>
        </w:p>
      </w:tc>
      <w:tc>
        <w:tcPr>
          <w:tcW w:w="283" w:type="dxa"/>
        </w:tcPr>
        <w:p w14:paraId="62DA2DB0" w14:textId="77777777" w:rsidR="0079783A" w:rsidRPr="0081560B" w:rsidRDefault="0079783A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62DA2DB1" w14:textId="77777777" w:rsidR="0079783A" w:rsidRPr="0081560B" w:rsidRDefault="0079783A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62DA2DB2" w14:textId="77777777" w:rsidR="0079783A" w:rsidRPr="0081560B" w:rsidRDefault="0079783A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827" w:type="dxa"/>
        </w:tcPr>
        <w:p w14:paraId="62DA2DB3" w14:textId="77777777" w:rsidR="0079783A" w:rsidRPr="0081560B" w:rsidRDefault="0079783A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 xml:space="preserve">0378 223 </w:t>
          </w:r>
          <w:r>
            <w:rPr>
              <w:rFonts w:ascii="Cambria" w:hAnsi="Cambria"/>
              <w:sz w:val="16"/>
              <w:szCs w:val="16"/>
            </w:rPr>
            <w:t>55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00</w:t>
          </w:r>
        </w:p>
        <w:p w14:paraId="62DA2DB4" w14:textId="77777777" w:rsidR="0079783A" w:rsidRPr="0081560B" w:rsidRDefault="0079783A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bartin.edu.tr</w:t>
          </w:r>
        </w:p>
        <w:p w14:paraId="62DA2DB5" w14:textId="77777777" w:rsidR="0079783A" w:rsidRPr="0081560B" w:rsidRDefault="0079783A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bartin.edu.tr</w:t>
          </w:r>
        </w:p>
      </w:tc>
      <w:tc>
        <w:tcPr>
          <w:tcW w:w="1134" w:type="dxa"/>
        </w:tcPr>
        <w:p w14:paraId="62DA2DB6" w14:textId="77D994F3" w:rsidR="0079783A" w:rsidRPr="0081560B" w:rsidRDefault="0079783A" w:rsidP="00534F7F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Sayfa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PAGE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550A6D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4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 /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NUMPAGES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550A6D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4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</w:p>
      </w:tc>
    </w:tr>
  </w:tbl>
  <w:p w14:paraId="62DA2DB8" w14:textId="77777777" w:rsidR="0079783A" w:rsidRPr="00240ED2" w:rsidRDefault="0079783A" w:rsidP="004023B0">
    <w:pPr>
      <w:pStyle w:val="AltBilgi"/>
      <w:rPr>
        <w:rFonts w:ascii="Cambria" w:hAnsi="Cambria"/>
        <w:i/>
        <w:sz w:val="6"/>
        <w:szCs w:val="6"/>
      </w:rPr>
    </w:pPr>
  </w:p>
  <w:p w14:paraId="62DA2DB9" w14:textId="77777777" w:rsidR="0079783A" w:rsidRPr="004023B0" w:rsidRDefault="0079783A" w:rsidP="004023B0">
    <w:pPr>
      <w:pStyle w:val="AltBilgi"/>
      <w:rPr>
        <w:sz w:val="6"/>
        <w:szCs w:val="6"/>
      </w:rPr>
    </w:pPr>
    <w:r w:rsidRPr="00D07159">
      <w:rPr>
        <w:rFonts w:ascii="Cambria" w:hAnsi="Cambria"/>
        <w:i/>
        <w:sz w:val="16"/>
        <w:szCs w:val="16"/>
      </w:rPr>
      <w:t>(Form No: FRM-000</w:t>
    </w:r>
    <w:r>
      <w:rPr>
        <w:rFonts w:ascii="Cambria" w:hAnsi="Cambria"/>
        <w:i/>
        <w:sz w:val="16"/>
        <w:szCs w:val="16"/>
      </w:rPr>
      <w:t>1</w:t>
    </w:r>
    <w:r w:rsidRPr="00D07159">
      <w:rPr>
        <w:rFonts w:ascii="Cambria" w:hAnsi="Cambria"/>
        <w:i/>
        <w:sz w:val="16"/>
        <w:szCs w:val="16"/>
      </w:rPr>
      <w:t>, Rev</w:t>
    </w:r>
    <w:r>
      <w:rPr>
        <w:rFonts w:ascii="Cambria" w:hAnsi="Cambria"/>
        <w:i/>
        <w:sz w:val="16"/>
        <w:szCs w:val="16"/>
      </w:rPr>
      <w:t>izyon Tarihi: -, Revizyon No: 0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DB6AB5" w14:textId="7D98594B" w:rsidR="00DF6A82" w:rsidRPr="008A712F" w:rsidRDefault="00DF6A82" w:rsidP="00DF6A82">
    <w:pPr>
      <w:pStyle w:val="AralkYok"/>
      <w:rPr>
        <w:rFonts w:ascii="Cambria" w:hAnsi="Cambria"/>
        <w:b/>
        <w:i/>
        <w:color w:val="C00000"/>
        <w:sz w:val="16"/>
        <w:szCs w:val="16"/>
        <w:vertAlign w:val="superscript"/>
      </w:rPr>
    </w:pPr>
    <w:r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>1</w:t>
    </w:r>
    <w:r w:rsidR="00283F88"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 xml:space="preserve"> </w:t>
    </w:r>
    <w:r w:rsidRPr="008A712F">
      <w:rPr>
        <w:rFonts w:ascii="Cambria" w:hAnsi="Cambria"/>
        <w:i/>
        <w:sz w:val="16"/>
        <w:szCs w:val="16"/>
      </w:rPr>
      <w:t>Değerlendirme sonrası öğrencinin almış olduğu toplam puan bu kısma yazılır.</w:t>
    </w:r>
  </w:p>
  <w:p w14:paraId="57254192" w14:textId="3729E13F" w:rsidR="00DF6A82" w:rsidRPr="008A712F" w:rsidRDefault="00DF6A82" w:rsidP="00DF6A82">
    <w:pPr>
      <w:pStyle w:val="AralkYok"/>
      <w:rPr>
        <w:rFonts w:ascii="Cambria" w:hAnsi="Cambria"/>
        <w:b/>
        <w:i/>
        <w:color w:val="C00000"/>
        <w:sz w:val="16"/>
        <w:szCs w:val="16"/>
        <w:vertAlign w:val="superscript"/>
      </w:rPr>
    </w:pPr>
    <w:r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>2</w:t>
    </w:r>
    <w:r w:rsidR="00283F88"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 xml:space="preserve"> </w:t>
    </w:r>
    <w:r w:rsidRPr="008A712F">
      <w:rPr>
        <w:rFonts w:ascii="Cambria" w:hAnsi="Cambria"/>
        <w:i/>
        <w:sz w:val="16"/>
        <w:szCs w:val="16"/>
      </w:rPr>
      <w:t>Soru kutucukları soru s</w:t>
    </w:r>
    <w:r w:rsidR="008A712F">
      <w:rPr>
        <w:rFonts w:ascii="Cambria" w:hAnsi="Cambria"/>
        <w:i/>
        <w:sz w:val="16"/>
        <w:szCs w:val="16"/>
      </w:rPr>
      <w:t>ayısı kadar çoğaltılabilir.</w:t>
    </w:r>
    <w:r w:rsidRPr="008A712F">
      <w:rPr>
        <w:rFonts w:ascii="Cambria" w:hAnsi="Cambria"/>
        <w:i/>
        <w:sz w:val="16"/>
        <w:szCs w:val="16"/>
      </w:rPr>
      <w:t xml:space="preserve"> Öğrenim Çıktıları</w:t>
    </w:r>
    <w:r w:rsidR="004819A8">
      <w:rPr>
        <w:rFonts w:ascii="Cambria" w:hAnsi="Cambria"/>
        <w:i/>
        <w:sz w:val="16"/>
        <w:szCs w:val="16"/>
      </w:rPr>
      <w:t xml:space="preserve"> (ÖÇ)</w:t>
    </w:r>
    <w:r w:rsidRPr="008A712F">
      <w:rPr>
        <w:rFonts w:ascii="Cambria" w:hAnsi="Cambria"/>
        <w:i/>
        <w:sz w:val="16"/>
        <w:szCs w:val="16"/>
      </w:rPr>
      <w:t xml:space="preserve"> ve alınacak </w:t>
    </w:r>
    <w:r w:rsidR="004819A8">
      <w:rPr>
        <w:rFonts w:ascii="Cambria" w:hAnsi="Cambria"/>
        <w:i/>
        <w:sz w:val="16"/>
        <w:szCs w:val="16"/>
      </w:rPr>
      <w:t>en yüksek</w:t>
    </w:r>
    <w:r w:rsidRPr="008A712F">
      <w:rPr>
        <w:rFonts w:ascii="Cambria" w:hAnsi="Cambria"/>
        <w:i/>
        <w:sz w:val="16"/>
        <w:szCs w:val="16"/>
      </w:rPr>
      <w:t xml:space="preserve"> puan yazıldığı sürece soru yazım formatı değiştirilebilir.</w:t>
    </w:r>
  </w:p>
  <w:p w14:paraId="0A0FAB24" w14:textId="4D13466B" w:rsidR="00DF6A82" w:rsidRPr="008A712F" w:rsidRDefault="00DF6A82" w:rsidP="00DF6A82">
    <w:pPr>
      <w:pStyle w:val="AralkYok"/>
      <w:rPr>
        <w:rFonts w:ascii="Cambria" w:hAnsi="Cambria"/>
        <w:b/>
        <w:i/>
        <w:color w:val="C00000"/>
        <w:sz w:val="16"/>
        <w:szCs w:val="16"/>
        <w:vertAlign w:val="superscript"/>
      </w:rPr>
    </w:pPr>
    <w:r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>3</w:t>
    </w:r>
    <w:r w:rsidR="00283F88"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 xml:space="preserve"> </w:t>
    </w:r>
    <w:r w:rsidRPr="008A712F">
      <w:rPr>
        <w:rFonts w:ascii="Cambria" w:hAnsi="Cambria"/>
        <w:i/>
        <w:sz w:val="16"/>
        <w:szCs w:val="16"/>
      </w:rPr>
      <w:t xml:space="preserve">Sorunun ilişkili olduğu </w:t>
    </w:r>
    <w:r w:rsidR="004819A8">
      <w:rPr>
        <w:rFonts w:ascii="Cambria" w:hAnsi="Cambria"/>
        <w:i/>
        <w:sz w:val="16"/>
        <w:szCs w:val="16"/>
      </w:rPr>
      <w:t>ÖÇ</w:t>
    </w:r>
    <w:r w:rsidRPr="008A712F">
      <w:rPr>
        <w:rFonts w:ascii="Cambria" w:hAnsi="Cambria"/>
        <w:i/>
        <w:sz w:val="16"/>
        <w:szCs w:val="16"/>
      </w:rPr>
      <w:t xml:space="preserve"> yazılmalıdır</w:t>
    </w:r>
    <w:r w:rsidR="004819A8">
      <w:rPr>
        <w:rFonts w:ascii="Cambria" w:hAnsi="Cambria"/>
        <w:i/>
        <w:sz w:val="16"/>
        <w:szCs w:val="16"/>
      </w:rPr>
      <w:t xml:space="preserve">. </w:t>
    </w:r>
    <w:r w:rsidRPr="008A712F">
      <w:rPr>
        <w:rFonts w:ascii="Cambria" w:hAnsi="Cambria"/>
        <w:i/>
        <w:sz w:val="16"/>
        <w:szCs w:val="16"/>
      </w:rPr>
      <w:t>Form formatı Soru-ÖÇ ilişkisi gösterildiği sürece değiştirilebilir.</w:t>
    </w:r>
  </w:p>
  <w:p w14:paraId="2A5E7074" w14:textId="778145B1" w:rsidR="00DF6A82" w:rsidRPr="008A712F" w:rsidRDefault="00DF6A82" w:rsidP="00DF6A82">
    <w:pPr>
      <w:pStyle w:val="AralkYok"/>
      <w:rPr>
        <w:rFonts w:ascii="Cambria" w:hAnsi="Cambria"/>
        <w:b/>
        <w:i/>
        <w:color w:val="C00000"/>
        <w:sz w:val="16"/>
        <w:szCs w:val="16"/>
        <w:vertAlign w:val="superscript"/>
      </w:rPr>
    </w:pPr>
    <w:r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>4</w:t>
    </w:r>
    <w:r w:rsidR="00283F88" w:rsidRPr="008A712F">
      <w:rPr>
        <w:rFonts w:ascii="Cambria" w:hAnsi="Cambria"/>
        <w:b/>
        <w:i/>
        <w:color w:val="C00000"/>
        <w:sz w:val="16"/>
        <w:szCs w:val="16"/>
        <w:vertAlign w:val="superscript"/>
      </w:rPr>
      <w:t xml:space="preserve"> </w:t>
    </w:r>
    <w:r w:rsidRPr="008A712F">
      <w:rPr>
        <w:rFonts w:ascii="Cambria" w:hAnsi="Cambria"/>
        <w:i/>
        <w:sz w:val="16"/>
        <w:szCs w:val="16"/>
      </w:rPr>
      <w:t xml:space="preserve">Sorunun doğru cevaplanması halinde alınacak </w:t>
    </w:r>
    <w:r w:rsidR="004819A8">
      <w:rPr>
        <w:rFonts w:ascii="Cambria" w:hAnsi="Cambria"/>
        <w:i/>
        <w:sz w:val="16"/>
        <w:szCs w:val="16"/>
      </w:rPr>
      <w:t>en yüksek</w:t>
    </w:r>
    <w:r w:rsidR="004819A8" w:rsidRPr="008A712F">
      <w:rPr>
        <w:rFonts w:ascii="Cambria" w:hAnsi="Cambria"/>
        <w:i/>
        <w:sz w:val="16"/>
        <w:szCs w:val="16"/>
      </w:rPr>
      <w:t xml:space="preserve"> </w:t>
    </w:r>
    <w:r w:rsidRPr="008A712F">
      <w:rPr>
        <w:rFonts w:ascii="Cambria" w:hAnsi="Cambria"/>
        <w:i/>
        <w:sz w:val="16"/>
        <w:szCs w:val="16"/>
      </w:rPr>
      <w:t xml:space="preserve">puan </w:t>
    </w:r>
    <w:r w:rsidR="004819A8">
      <w:rPr>
        <w:rFonts w:ascii="Cambria" w:hAnsi="Cambria"/>
        <w:i/>
        <w:sz w:val="16"/>
        <w:szCs w:val="16"/>
      </w:rPr>
      <w:t xml:space="preserve">(doğru cevap puanı) </w:t>
    </w:r>
    <w:r w:rsidRPr="008A712F">
      <w:rPr>
        <w:rFonts w:ascii="Cambria" w:hAnsi="Cambria"/>
        <w:i/>
        <w:sz w:val="16"/>
        <w:szCs w:val="16"/>
      </w:rPr>
      <w:t>buraya yazılacaktır.</w:t>
    </w:r>
  </w:p>
  <w:p w14:paraId="040CD535" w14:textId="77777777" w:rsidR="00DF6A82" w:rsidRPr="00286613" w:rsidRDefault="00DF6A82" w:rsidP="00DF6A82">
    <w:pPr>
      <w:pStyle w:val="DipnotMetni"/>
      <w:jc w:val="both"/>
      <w:rPr>
        <w:rFonts w:ascii="Cambria" w:hAnsi="Cambria"/>
        <w:b/>
        <w:sz w:val="18"/>
      </w:rPr>
    </w:pPr>
    <w:r w:rsidRPr="00286613">
      <w:rPr>
        <w:rFonts w:ascii="Cambria" w:hAnsi="Cambria"/>
        <w:b/>
        <w:sz w:val="18"/>
      </w:rPr>
      <w:t>SINAV KURALLARI:</w:t>
    </w:r>
  </w:p>
  <w:p w14:paraId="7B5BF52B" w14:textId="77777777" w:rsidR="00DF6A82" w:rsidRPr="00286613" w:rsidRDefault="00DF6A82" w:rsidP="00DF6A82">
    <w:pPr>
      <w:pStyle w:val="DipnotMetni"/>
      <w:jc w:val="both"/>
      <w:rPr>
        <w:rFonts w:ascii="Cambria" w:hAnsi="Cambria"/>
        <w:sz w:val="18"/>
      </w:rPr>
    </w:pPr>
    <w:r w:rsidRPr="00286613">
      <w:rPr>
        <w:rFonts w:ascii="Cambria" w:hAnsi="Cambria"/>
        <w:sz w:val="18"/>
      </w:rPr>
      <w:t>1) Öğrenci kimliği ve belgesi olmayan sınava giremez. Kimlik veya belge sınav süresince masa üzerinde durmalıdır.</w:t>
    </w:r>
  </w:p>
  <w:p w14:paraId="11D96531" w14:textId="77777777" w:rsidR="00DF6A82" w:rsidRPr="00286613" w:rsidRDefault="00DF6A82" w:rsidP="00DF6A82">
    <w:pPr>
      <w:pStyle w:val="DipnotMetni"/>
      <w:jc w:val="both"/>
      <w:rPr>
        <w:rFonts w:ascii="Cambria" w:hAnsi="Cambria"/>
        <w:sz w:val="18"/>
      </w:rPr>
    </w:pPr>
    <w:r w:rsidRPr="00286613">
      <w:rPr>
        <w:rFonts w:ascii="Cambria" w:hAnsi="Cambria"/>
        <w:sz w:val="18"/>
      </w:rPr>
      <w:t>2) Sınav gözetmenleri oturma düzenini değiştirebilir. İkazlara uymak zorunludur.</w:t>
    </w:r>
  </w:p>
  <w:p w14:paraId="5C0BB1EF" w14:textId="0921FBA5" w:rsidR="00DF6A82" w:rsidRPr="00286613" w:rsidRDefault="00DF6A82" w:rsidP="00DF6A82">
    <w:pPr>
      <w:pStyle w:val="DipnotMetni"/>
      <w:jc w:val="both"/>
      <w:rPr>
        <w:rFonts w:ascii="Cambria" w:hAnsi="Cambria"/>
        <w:sz w:val="18"/>
      </w:rPr>
    </w:pPr>
    <w:r w:rsidRPr="00286613">
      <w:rPr>
        <w:rFonts w:ascii="Cambria" w:hAnsi="Cambria"/>
        <w:sz w:val="18"/>
      </w:rPr>
      <w:t xml:space="preserve">3) Sınavların ilk </w:t>
    </w:r>
    <w:r w:rsidR="00B2449A">
      <w:rPr>
        <w:rFonts w:ascii="Cambria" w:hAnsi="Cambria"/>
        <w:sz w:val="18"/>
      </w:rPr>
      <w:t>15</w:t>
    </w:r>
    <w:r w:rsidRPr="00286613">
      <w:rPr>
        <w:rFonts w:ascii="Cambria" w:hAnsi="Cambria"/>
        <w:sz w:val="18"/>
      </w:rPr>
      <w:t xml:space="preserve"> dakikasında sınav salonunu terk etmek yasaktır.</w:t>
    </w:r>
  </w:p>
  <w:p w14:paraId="47B61350" w14:textId="77777777" w:rsidR="00DF6A82" w:rsidRPr="00286613" w:rsidRDefault="00DF6A82" w:rsidP="00DF6A82">
    <w:pPr>
      <w:pStyle w:val="DipnotMetni"/>
      <w:jc w:val="both"/>
      <w:rPr>
        <w:rFonts w:ascii="Cambria" w:hAnsi="Cambria"/>
        <w:sz w:val="18"/>
      </w:rPr>
    </w:pPr>
    <w:r w:rsidRPr="00286613">
      <w:rPr>
        <w:rFonts w:ascii="Cambria" w:hAnsi="Cambria"/>
        <w:sz w:val="18"/>
      </w:rPr>
      <w:t>4) Sınav süresince cep telefonu kapalı konumda değilse FYK kararı ile “Kopyaya Teşebbüs” olarak değerlendirilir.</w:t>
    </w:r>
  </w:p>
  <w:p w14:paraId="2F0FB6B6" w14:textId="77777777" w:rsidR="00DF6A82" w:rsidRPr="004D6E6E" w:rsidRDefault="00DF6A82" w:rsidP="00DF6A82">
    <w:pPr>
      <w:pStyle w:val="AralkYok"/>
      <w:jc w:val="right"/>
      <w:rPr>
        <w:rFonts w:ascii="Cambria" w:hAnsi="Cambria"/>
        <w:b/>
        <w:i/>
        <w:color w:val="002060"/>
      </w:rPr>
    </w:pPr>
    <w:r w:rsidRPr="004D6E6E">
      <w:rPr>
        <w:rFonts w:ascii="Cambria" w:hAnsi="Cambria"/>
        <w:b/>
        <w:i/>
        <w:color w:val="002060"/>
      </w:rPr>
      <w:t>Sınavınızda başarılar dilerim.</w:t>
    </w:r>
  </w:p>
  <w:p w14:paraId="08E12502" w14:textId="77777777" w:rsidR="00DF6A82" w:rsidRDefault="00DF6A82" w:rsidP="00DF6A82">
    <w:pPr>
      <w:pStyle w:val="AralkYok"/>
      <w:rPr>
        <w:sz w:val="6"/>
        <w:szCs w:val="6"/>
      </w:rPr>
    </w:pPr>
  </w:p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6"/>
      <w:gridCol w:w="259"/>
      <w:gridCol w:w="2773"/>
      <w:gridCol w:w="283"/>
      <w:gridCol w:w="1414"/>
      <w:gridCol w:w="283"/>
      <w:gridCol w:w="2827"/>
      <w:gridCol w:w="1134"/>
    </w:tblGrid>
    <w:tr w:rsidR="00DF6A82" w:rsidRPr="0081560B" w14:paraId="38A73CA8" w14:textId="77777777" w:rsidTr="004023B0">
      <w:trPr>
        <w:trHeight w:val="559"/>
      </w:trPr>
      <w:tc>
        <w:tcPr>
          <w:tcW w:w="666" w:type="dxa"/>
        </w:tcPr>
        <w:p w14:paraId="40557CBE" w14:textId="77777777" w:rsidR="00DF6A82" w:rsidRPr="00C4163E" w:rsidRDefault="00DF6A82" w:rsidP="00DF6A82">
          <w:pPr>
            <w:pStyle w:val="AltBilgi"/>
            <w:jc w:val="right"/>
            <w:rPr>
              <w:rFonts w:ascii="Cambria" w:hAnsi="Cambria"/>
              <w:b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Adres</w:t>
          </w:r>
        </w:p>
      </w:tc>
      <w:tc>
        <w:tcPr>
          <w:tcW w:w="259" w:type="dxa"/>
        </w:tcPr>
        <w:p w14:paraId="2A9F55A6" w14:textId="77777777" w:rsidR="00DF6A82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773" w:type="dxa"/>
        </w:tcPr>
        <w:p w14:paraId="3DA585DD" w14:textId="77777777" w:rsidR="00DF6A82" w:rsidRPr="0081560B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 xml:space="preserve">Bartın Üniversitesi </w:t>
          </w:r>
          <w:r>
            <w:rPr>
              <w:rFonts w:ascii="Cambria" w:hAnsi="Cambria"/>
              <w:sz w:val="16"/>
              <w:szCs w:val="16"/>
            </w:rPr>
            <w:t>Rektörlüğü</w:t>
          </w:r>
          <w:r w:rsidRPr="0081560B">
            <w:rPr>
              <w:rFonts w:ascii="Cambria" w:hAnsi="Cambria"/>
              <w:sz w:val="16"/>
              <w:szCs w:val="16"/>
            </w:rPr>
            <w:t xml:space="preserve"> 74100 Merkez / </w:t>
          </w:r>
          <w:r>
            <w:rPr>
              <w:rFonts w:ascii="Cambria" w:hAnsi="Cambria"/>
              <w:sz w:val="16"/>
              <w:szCs w:val="16"/>
            </w:rPr>
            <w:t>B</w:t>
          </w:r>
          <w:r w:rsidRPr="0081560B">
            <w:rPr>
              <w:rFonts w:ascii="Cambria" w:hAnsi="Cambria"/>
              <w:sz w:val="16"/>
              <w:szCs w:val="16"/>
            </w:rPr>
            <w:t>ARTIN</w:t>
          </w:r>
        </w:p>
      </w:tc>
      <w:tc>
        <w:tcPr>
          <w:tcW w:w="283" w:type="dxa"/>
        </w:tcPr>
        <w:p w14:paraId="120D50D8" w14:textId="77777777" w:rsidR="00DF6A82" w:rsidRPr="0081560B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1414" w:type="dxa"/>
        </w:tcPr>
        <w:p w14:paraId="23E334FA" w14:textId="77777777" w:rsidR="00DF6A82" w:rsidRPr="00171789" w:rsidRDefault="00DF6A82" w:rsidP="00DF6A82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Telefon</w:t>
          </w:r>
        </w:p>
        <w:p w14:paraId="5E7431BC" w14:textId="77777777" w:rsidR="00DF6A82" w:rsidRPr="00171789" w:rsidRDefault="00DF6A82" w:rsidP="00DF6A82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İnternet Adresi</w:t>
          </w:r>
        </w:p>
        <w:p w14:paraId="2AA4EE1D" w14:textId="77777777" w:rsidR="00DF6A82" w:rsidRPr="0081560B" w:rsidRDefault="00DF6A82" w:rsidP="00DF6A82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E-Posta</w:t>
          </w:r>
        </w:p>
      </w:tc>
      <w:tc>
        <w:tcPr>
          <w:tcW w:w="283" w:type="dxa"/>
        </w:tcPr>
        <w:p w14:paraId="144F88D5" w14:textId="77777777" w:rsidR="00DF6A82" w:rsidRPr="0081560B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4A4112FE" w14:textId="77777777" w:rsidR="00DF6A82" w:rsidRPr="0081560B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3D827C48" w14:textId="77777777" w:rsidR="00DF6A82" w:rsidRPr="0081560B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827" w:type="dxa"/>
        </w:tcPr>
        <w:p w14:paraId="51E6A01C" w14:textId="77777777" w:rsidR="00DF6A82" w:rsidRPr="0081560B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 xml:space="preserve">0378 223 </w:t>
          </w:r>
          <w:r>
            <w:rPr>
              <w:rFonts w:ascii="Cambria" w:hAnsi="Cambria"/>
              <w:sz w:val="16"/>
              <w:szCs w:val="16"/>
            </w:rPr>
            <w:t>55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00</w:t>
          </w:r>
        </w:p>
        <w:p w14:paraId="179936BA" w14:textId="77777777" w:rsidR="00DF6A82" w:rsidRPr="0081560B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bartin.edu.tr</w:t>
          </w:r>
        </w:p>
        <w:p w14:paraId="6BD54E44" w14:textId="77777777" w:rsidR="00DF6A82" w:rsidRPr="0081560B" w:rsidRDefault="00DF6A82" w:rsidP="00DF6A82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bartin.edu.tr</w:t>
          </w:r>
        </w:p>
      </w:tc>
      <w:tc>
        <w:tcPr>
          <w:tcW w:w="1134" w:type="dxa"/>
        </w:tcPr>
        <w:p w14:paraId="71287897" w14:textId="397530A3" w:rsidR="00DF6A82" w:rsidRPr="0081560B" w:rsidRDefault="00DF6A82" w:rsidP="00DF6A82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Sayfa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PAGE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550A6D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1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 /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NUMPAGES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550A6D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4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</w:p>
      </w:tc>
    </w:tr>
  </w:tbl>
  <w:p w14:paraId="02CEBFFE" w14:textId="77777777" w:rsidR="00DF6A82" w:rsidRPr="00240ED2" w:rsidRDefault="00DF6A82" w:rsidP="00DF6A82">
    <w:pPr>
      <w:pStyle w:val="AltBilgi"/>
      <w:rPr>
        <w:rFonts w:ascii="Cambria" w:hAnsi="Cambria"/>
        <w:i/>
        <w:sz w:val="6"/>
        <w:szCs w:val="6"/>
      </w:rPr>
    </w:pPr>
  </w:p>
  <w:p w14:paraId="60DEA3E5" w14:textId="05C418C7" w:rsidR="00DF6A82" w:rsidRPr="00DF6A82" w:rsidRDefault="00DF6A82">
    <w:pPr>
      <w:pStyle w:val="AltBilgi"/>
      <w:rPr>
        <w:sz w:val="6"/>
        <w:szCs w:val="6"/>
      </w:rPr>
    </w:pPr>
    <w:r w:rsidRPr="00D07159">
      <w:rPr>
        <w:rFonts w:ascii="Cambria" w:hAnsi="Cambria"/>
        <w:i/>
        <w:sz w:val="16"/>
        <w:szCs w:val="16"/>
      </w:rPr>
      <w:t>(Form No: FRM-000</w:t>
    </w:r>
    <w:r>
      <w:rPr>
        <w:rFonts w:ascii="Cambria" w:hAnsi="Cambria"/>
        <w:i/>
        <w:sz w:val="16"/>
        <w:szCs w:val="16"/>
      </w:rPr>
      <w:t>1</w:t>
    </w:r>
    <w:r w:rsidRPr="00D07159">
      <w:rPr>
        <w:rFonts w:ascii="Cambria" w:hAnsi="Cambria"/>
        <w:i/>
        <w:sz w:val="16"/>
        <w:szCs w:val="16"/>
      </w:rPr>
      <w:t>, Rev</w:t>
    </w:r>
    <w:r>
      <w:rPr>
        <w:rFonts w:ascii="Cambria" w:hAnsi="Cambria"/>
        <w:i/>
        <w:sz w:val="16"/>
        <w:szCs w:val="16"/>
      </w:rPr>
      <w:t>izyon Tarihi: -, Revizyon No: 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05900F" w14:textId="77777777" w:rsidR="007B3E1A" w:rsidRDefault="007B3E1A" w:rsidP="00534F7F">
      <w:pPr>
        <w:spacing w:after="0" w:line="240" w:lineRule="auto"/>
      </w:pPr>
      <w:r>
        <w:separator/>
      </w:r>
    </w:p>
  </w:footnote>
  <w:footnote w:type="continuationSeparator" w:id="0">
    <w:p w14:paraId="4734ED5E" w14:textId="77777777" w:rsidR="007B3E1A" w:rsidRDefault="007B3E1A" w:rsidP="00534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683"/>
      <w:gridCol w:w="1275"/>
      <w:gridCol w:w="1134"/>
    </w:tblGrid>
    <w:tr w:rsidR="00FC2B7A" w14:paraId="6C1E9835" w14:textId="77777777" w:rsidTr="00465828">
      <w:trPr>
        <w:trHeight w:val="189"/>
      </w:trPr>
      <w:tc>
        <w:tcPr>
          <w:tcW w:w="2547" w:type="dxa"/>
          <w:vMerge w:val="restart"/>
        </w:tcPr>
        <w:p w14:paraId="038CA2EF" w14:textId="77777777" w:rsidR="00FC2B7A" w:rsidRDefault="00FC2B7A" w:rsidP="00FC2B7A">
          <w:pPr>
            <w:pStyle w:val="stBilgi"/>
            <w:ind w:left="-115" w:right="-110"/>
          </w:pPr>
          <w:r>
            <w:rPr>
              <w:rFonts w:ascii="Cambria" w:hAnsi="Cambria"/>
              <w:b/>
              <w:noProof/>
              <w:color w:val="002060"/>
              <w:lang w:eastAsia="tr-TR"/>
            </w:rPr>
            <w:drawing>
              <wp:inline distT="0" distB="0" distL="0" distR="0" wp14:anchorId="37BF7B62" wp14:editId="47ED21E3">
                <wp:extent cx="1611685" cy="526694"/>
                <wp:effectExtent l="0" t="0" r="7620" b="6985"/>
                <wp:docPr id="2" name="Resim 2" descr="C:\Users\ByrmTRD\AppData\Local\Microsoft\Windows\INetCache\Content.Word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ByrmTRD\AppData\Local\Microsoft\Windows\INetCache\Content.Word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4194" cy="547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3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45534B7E" w14:textId="77777777" w:rsidR="00FC2B7A" w:rsidRPr="00771C04" w:rsidRDefault="00FC2B7A" w:rsidP="00FC2B7A">
          <w:pPr>
            <w:pStyle w:val="AralkYok"/>
            <w:jc w:val="center"/>
            <w:rPr>
              <w:rFonts w:ascii="Cambria" w:hAnsi="Cambria"/>
              <w:b/>
            </w:rPr>
          </w:pPr>
          <w:r>
            <w:rPr>
              <w:rFonts w:ascii="Cambria" w:hAnsi="Cambria"/>
              <w:b/>
              <w:color w:val="002060"/>
            </w:rPr>
            <w:t>SINAV SORU-CEVAP FORMU</w:t>
          </w:r>
        </w:p>
      </w:tc>
      <w:tc>
        <w:tcPr>
          <w:tcW w:w="1275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2784021B" w14:textId="77777777" w:rsidR="00FC2B7A" w:rsidRPr="0092378E" w:rsidRDefault="00FC2B7A" w:rsidP="00FC2B7A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134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0E519DC7" w14:textId="77777777" w:rsidR="00FC2B7A" w:rsidRPr="00171789" w:rsidRDefault="00FC2B7A" w:rsidP="00FC2B7A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M</w:t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  <w:r>
            <w:rPr>
              <w:rFonts w:ascii="Cambria" w:hAnsi="Cambria"/>
              <w:color w:val="002060"/>
              <w:sz w:val="16"/>
              <w:szCs w:val="16"/>
            </w:rPr>
            <w:t>0746</w:t>
          </w:r>
        </w:p>
      </w:tc>
    </w:tr>
    <w:tr w:rsidR="00FC2B7A" w14:paraId="0603055C" w14:textId="77777777" w:rsidTr="00465828">
      <w:trPr>
        <w:trHeight w:val="187"/>
      </w:trPr>
      <w:tc>
        <w:tcPr>
          <w:tcW w:w="2547" w:type="dxa"/>
          <w:vMerge/>
        </w:tcPr>
        <w:p w14:paraId="6CC21CF1" w14:textId="77777777" w:rsidR="00FC2B7A" w:rsidRDefault="00FC2B7A" w:rsidP="00FC2B7A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6DDD34C5" w14:textId="77777777" w:rsidR="00FC2B7A" w:rsidRDefault="00FC2B7A" w:rsidP="00FC2B7A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5A3E6712" w14:textId="77777777" w:rsidR="00FC2B7A" w:rsidRPr="0092378E" w:rsidRDefault="00FC2B7A" w:rsidP="00FC2B7A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270500F9" w14:textId="77777777" w:rsidR="00FC2B7A" w:rsidRPr="00171789" w:rsidRDefault="00FC2B7A" w:rsidP="00FC2B7A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01.11.2021</w:t>
          </w:r>
        </w:p>
      </w:tc>
    </w:tr>
    <w:tr w:rsidR="00FC2B7A" w14:paraId="601314A3" w14:textId="77777777" w:rsidTr="00465828">
      <w:trPr>
        <w:trHeight w:val="187"/>
      </w:trPr>
      <w:tc>
        <w:tcPr>
          <w:tcW w:w="2547" w:type="dxa"/>
          <w:vMerge/>
        </w:tcPr>
        <w:p w14:paraId="3CF1570A" w14:textId="77777777" w:rsidR="00FC2B7A" w:rsidRDefault="00FC2B7A" w:rsidP="00FC2B7A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11A4F274" w14:textId="77777777" w:rsidR="00FC2B7A" w:rsidRDefault="00FC2B7A" w:rsidP="00FC2B7A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7FF5FB1E" w14:textId="77777777" w:rsidR="00FC2B7A" w:rsidRPr="0092378E" w:rsidRDefault="00FC2B7A" w:rsidP="00FC2B7A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1AAFA9D5" w14:textId="26DD8576" w:rsidR="00FC2B7A" w:rsidRPr="00171789" w:rsidRDefault="00006996" w:rsidP="00FC2B7A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3</w:t>
          </w:r>
          <w:r w:rsidR="00CC7EFA">
            <w:rPr>
              <w:rFonts w:ascii="Cambria" w:hAnsi="Cambria"/>
              <w:color w:val="002060"/>
              <w:sz w:val="16"/>
              <w:szCs w:val="16"/>
            </w:rPr>
            <w:t>.06.2023</w:t>
          </w:r>
        </w:p>
      </w:tc>
    </w:tr>
    <w:tr w:rsidR="00FC2B7A" w14:paraId="591FE5CB" w14:textId="77777777" w:rsidTr="00465828">
      <w:trPr>
        <w:trHeight w:val="220"/>
      </w:trPr>
      <w:tc>
        <w:tcPr>
          <w:tcW w:w="2547" w:type="dxa"/>
          <w:vMerge/>
        </w:tcPr>
        <w:p w14:paraId="570B9D43" w14:textId="77777777" w:rsidR="00FC2B7A" w:rsidRDefault="00FC2B7A" w:rsidP="00FC2B7A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739CEA54" w14:textId="77777777" w:rsidR="00FC2B7A" w:rsidRDefault="00FC2B7A" w:rsidP="00FC2B7A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65D6944C" w14:textId="77777777" w:rsidR="00FC2B7A" w:rsidRPr="0092378E" w:rsidRDefault="00FC2B7A" w:rsidP="00FC2B7A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74040425" w14:textId="398ED571" w:rsidR="00FC2B7A" w:rsidRPr="00171789" w:rsidRDefault="00CC7EFA" w:rsidP="00FC2B7A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1</w:t>
          </w:r>
        </w:p>
      </w:tc>
    </w:tr>
  </w:tbl>
  <w:p w14:paraId="19F4D526" w14:textId="2D9A1B42" w:rsidR="00FC2B7A" w:rsidRDefault="00FC2B7A" w:rsidP="00FC2B7A">
    <w:pPr>
      <w:pStyle w:val="stBilgi"/>
    </w:pPr>
  </w:p>
  <w:tbl>
    <w:tblPr>
      <w:tblStyle w:val="TabloKlavuzuAk"/>
      <w:tblW w:w="0" w:type="auto"/>
      <w:tblInd w:w="0" w:type="dxa"/>
      <w:tblLook w:val="04A0" w:firstRow="1" w:lastRow="0" w:firstColumn="1" w:lastColumn="0" w:noHBand="0" w:noVBand="1"/>
    </w:tblPr>
    <w:tblGrid>
      <w:gridCol w:w="2405"/>
      <w:gridCol w:w="4253"/>
      <w:gridCol w:w="850"/>
      <w:gridCol w:w="2120"/>
    </w:tblGrid>
    <w:tr w:rsidR="00FC2B7A" w:rsidRPr="00C41395" w14:paraId="5E20E16D" w14:textId="77777777" w:rsidTr="00465828">
      <w:trPr>
        <w:trHeight w:val="309"/>
      </w:trPr>
      <w:tc>
        <w:tcPr>
          <w:tcW w:w="2405" w:type="dxa"/>
          <w:shd w:val="clear" w:color="auto" w:fill="F2F2F2" w:themeFill="background1" w:themeFillShade="F2"/>
          <w:vAlign w:val="center"/>
        </w:tcPr>
        <w:p w14:paraId="2EBB1C4E" w14:textId="77777777" w:rsidR="00FC2B7A" w:rsidRPr="00C41395" w:rsidRDefault="00FC2B7A" w:rsidP="00FC2B7A">
          <w:pPr>
            <w:rPr>
              <w:rFonts w:ascii="Cambria" w:hAnsi="Cambria"/>
              <w:b/>
              <w:color w:val="002060"/>
              <w:sz w:val="20"/>
              <w:szCs w:val="20"/>
            </w:rPr>
          </w:pPr>
          <w:r>
            <w:rPr>
              <w:rFonts w:ascii="Cambria" w:hAnsi="Cambria"/>
              <w:b/>
              <w:color w:val="002060"/>
              <w:sz w:val="20"/>
              <w:szCs w:val="20"/>
            </w:rPr>
            <w:t>ADI SOYADI</w:t>
          </w:r>
        </w:p>
      </w:tc>
      <w:tc>
        <w:tcPr>
          <w:tcW w:w="4253" w:type="dxa"/>
          <w:vAlign w:val="center"/>
        </w:tcPr>
        <w:p w14:paraId="5B39A9F6" w14:textId="77777777" w:rsidR="00FC2B7A" w:rsidRPr="00C41395" w:rsidRDefault="00FC2B7A" w:rsidP="00FC2B7A">
          <w:pPr>
            <w:pStyle w:val="AralkYok"/>
            <w:rPr>
              <w:rFonts w:ascii="Cambria" w:hAnsi="Cambria"/>
              <w:sz w:val="20"/>
              <w:szCs w:val="20"/>
            </w:rPr>
          </w:pPr>
        </w:p>
      </w:tc>
      <w:tc>
        <w:tcPr>
          <w:tcW w:w="850" w:type="dxa"/>
          <w:shd w:val="clear" w:color="auto" w:fill="EDEDED" w:themeFill="accent3" w:themeFillTint="33"/>
          <w:vAlign w:val="center"/>
        </w:tcPr>
        <w:p w14:paraId="4E3A2319" w14:textId="77777777" w:rsidR="00FC2B7A" w:rsidRPr="00C41395" w:rsidRDefault="00FC2B7A" w:rsidP="00FC2B7A">
          <w:pPr>
            <w:pStyle w:val="AralkYok"/>
            <w:jc w:val="right"/>
            <w:rPr>
              <w:rFonts w:ascii="Cambria" w:hAnsi="Cambria"/>
              <w:sz w:val="20"/>
              <w:szCs w:val="20"/>
            </w:rPr>
          </w:pPr>
          <w:r>
            <w:rPr>
              <w:rFonts w:ascii="Cambria" w:hAnsi="Cambria"/>
              <w:b/>
              <w:color w:val="002060"/>
              <w:sz w:val="20"/>
              <w:szCs w:val="20"/>
            </w:rPr>
            <w:t>İMZA</w:t>
          </w:r>
        </w:p>
      </w:tc>
      <w:tc>
        <w:tcPr>
          <w:tcW w:w="2120" w:type="dxa"/>
          <w:vAlign w:val="center"/>
        </w:tcPr>
        <w:p w14:paraId="27616308" w14:textId="77777777" w:rsidR="00FC2B7A" w:rsidRPr="00C41395" w:rsidRDefault="00FC2B7A" w:rsidP="00FC2B7A">
          <w:pPr>
            <w:pStyle w:val="AralkYok"/>
            <w:rPr>
              <w:rFonts w:ascii="Cambria" w:hAnsi="Cambria"/>
              <w:sz w:val="20"/>
              <w:szCs w:val="20"/>
            </w:rPr>
          </w:pPr>
        </w:p>
      </w:tc>
    </w:tr>
  </w:tbl>
  <w:p w14:paraId="0C1471EB" w14:textId="77777777" w:rsidR="00FC2B7A" w:rsidRDefault="00FC2B7A" w:rsidP="00FC2B7A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683"/>
      <w:gridCol w:w="1275"/>
      <w:gridCol w:w="1134"/>
    </w:tblGrid>
    <w:tr w:rsidR="00DF6A82" w14:paraId="6A8ED506" w14:textId="77777777" w:rsidTr="00B4575F">
      <w:trPr>
        <w:trHeight w:val="189"/>
      </w:trPr>
      <w:tc>
        <w:tcPr>
          <w:tcW w:w="2547" w:type="dxa"/>
          <w:vMerge w:val="restart"/>
        </w:tcPr>
        <w:p w14:paraId="67CFB0E8" w14:textId="77777777" w:rsidR="00DF6A82" w:rsidRDefault="00DF6A82" w:rsidP="00DF6A82">
          <w:pPr>
            <w:pStyle w:val="stBilgi"/>
            <w:ind w:left="-115" w:right="-110"/>
          </w:pPr>
          <w:r>
            <w:rPr>
              <w:rFonts w:ascii="Cambria" w:hAnsi="Cambria"/>
              <w:b/>
              <w:noProof/>
              <w:color w:val="002060"/>
              <w:lang w:eastAsia="tr-TR"/>
            </w:rPr>
            <w:drawing>
              <wp:inline distT="0" distB="0" distL="0" distR="0" wp14:anchorId="4A8B4E77" wp14:editId="5D4E067E">
                <wp:extent cx="1611685" cy="526694"/>
                <wp:effectExtent l="0" t="0" r="7620" b="6985"/>
                <wp:docPr id="1" name="Resim 1" descr="C:\Users\ByrmTRD\AppData\Local\Microsoft\Windows\INetCache\Content.Word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ByrmTRD\AppData\Local\Microsoft\Windows\INetCache\Content.Word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4194" cy="547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3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25C2A9C5" w14:textId="77777777" w:rsidR="00DF6A82" w:rsidRPr="00771C04" w:rsidRDefault="00DF6A82" w:rsidP="00DF6A82">
          <w:pPr>
            <w:pStyle w:val="AralkYok"/>
            <w:jc w:val="center"/>
            <w:rPr>
              <w:rFonts w:ascii="Cambria" w:hAnsi="Cambria"/>
              <w:b/>
            </w:rPr>
          </w:pPr>
          <w:r>
            <w:rPr>
              <w:rFonts w:ascii="Cambria" w:hAnsi="Cambria"/>
              <w:b/>
              <w:color w:val="002060"/>
            </w:rPr>
            <w:t>SINAV SORU-CEVAP FORMU</w:t>
          </w:r>
        </w:p>
      </w:tc>
      <w:tc>
        <w:tcPr>
          <w:tcW w:w="1275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37F7BD37" w14:textId="77777777" w:rsidR="00DF6A82" w:rsidRPr="0092378E" w:rsidRDefault="00DF6A82" w:rsidP="00DF6A82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134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3622A7DF" w14:textId="77777777" w:rsidR="00DF6A82" w:rsidRPr="00171789" w:rsidRDefault="00DF6A82" w:rsidP="00DF6A82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M</w:t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  <w:r>
            <w:rPr>
              <w:rFonts w:ascii="Cambria" w:hAnsi="Cambria"/>
              <w:color w:val="002060"/>
              <w:sz w:val="16"/>
              <w:szCs w:val="16"/>
            </w:rPr>
            <w:t>0746</w:t>
          </w:r>
        </w:p>
      </w:tc>
    </w:tr>
    <w:tr w:rsidR="00DF6A82" w14:paraId="1CFE8952" w14:textId="77777777" w:rsidTr="00B4575F">
      <w:trPr>
        <w:trHeight w:val="187"/>
      </w:trPr>
      <w:tc>
        <w:tcPr>
          <w:tcW w:w="2547" w:type="dxa"/>
          <w:vMerge/>
        </w:tcPr>
        <w:p w14:paraId="048F3E2B" w14:textId="77777777" w:rsidR="00DF6A82" w:rsidRDefault="00DF6A82" w:rsidP="00DF6A82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0650BC2F" w14:textId="77777777" w:rsidR="00DF6A82" w:rsidRDefault="00DF6A82" w:rsidP="00DF6A82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62501244" w14:textId="77777777" w:rsidR="00DF6A82" w:rsidRPr="0092378E" w:rsidRDefault="00DF6A82" w:rsidP="00DF6A82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34D9A793" w14:textId="77777777" w:rsidR="00DF6A82" w:rsidRPr="00171789" w:rsidRDefault="00DF6A82" w:rsidP="00DF6A82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01.11.2021</w:t>
          </w:r>
        </w:p>
      </w:tc>
    </w:tr>
    <w:tr w:rsidR="00DF6A82" w14:paraId="091DF4D6" w14:textId="77777777" w:rsidTr="00B4575F">
      <w:trPr>
        <w:trHeight w:val="187"/>
      </w:trPr>
      <w:tc>
        <w:tcPr>
          <w:tcW w:w="2547" w:type="dxa"/>
          <w:vMerge/>
        </w:tcPr>
        <w:p w14:paraId="6BE6DD3D" w14:textId="77777777" w:rsidR="00DF6A82" w:rsidRDefault="00DF6A82" w:rsidP="00DF6A82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12C24DD2" w14:textId="77777777" w:rsidR="00DF6A82" w:rsidRDefault="00DF6A82" w:rsidP="00DF6A82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4330310E" w14:textId="77777777" w:rsidR="00DF6A82" w:rsidRPr="0092378E" w:rsidRDefault="00DF6A82" w:rsidP="00DF6A82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2AD6AFAB" w14:textId="57F0F073" w:rsidR="00DF6A82" w:rsidRPr="00006996" w:rsidRDefault="00006996" w:rsidP="00DF6A82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 w:rsidRPr="00006996">
            <w:rPr>
              <w:rFonts w:ascii="Cambria" w:hAnsi="Cambria"/>
              <w:color w:val="002060"/>
              <w:sz w:val="16"/>
              <w:szCs w:val="16"/>
            </w:rPr>
            <w:t>23</w:t>
          </w:r>
          <w:r w:rsidR="00DF6A82" w:rsidRPr="00006996">
            <w:rPr>
              <w:rFonts w:ascii="Cambria" w:hAnsi="Cambria"/>
              <w:color w:val="002060"/>
              <w:sz w:val="16"/>
              <w:szCs w:val="16"/>
            </w:rPr>
            <w:t>.06.2023</w:t>
          </w:r>
        </w:p>
      </w:tc>
    </w:tr>
    <w:tr w:rsidR="00DF6A82" w14:paraId="144C349E" w14:textId="77777777" w:rsidTr="00B4575F">
      <w:trPr>
        <w:trHeight w:val="220"/>
      </w:trPr>
      <w:tc>
        <w:tcPr>
          <w:tcW w:w="2547" w:type="dxa"/>
          <w:vMerge/>
        </w:tcPr>
        <w:p w14:paraId="5D4674AE" w14:textId="77777777" w:rsidR="00DF6A82" w:rsidRDefault="00DF6A82" w:rsidP="00DF6A82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72F7273A" w14:textId="77777777" w:rsidR="00DF6A82" w:rsidRDefault="00DF6A82" w:rsidP="00DF6A82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0EA8CB1E" w14:textId="77777777" w:rsidR="00DF6A82" w:rsidRPr="0092378E" w:rsidRDefault="00DF6A82" w:rsidP="00DF6A82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7C84F8DD" w14:textId="77777777" w:rsidR="00DF6A82" w:rsidRPr="00171789" w:rsidRDefault="00DF6A82" w:rsidP="00DF6A82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1</w:t>
          </w:r>
        </w:p>
      </w:tc>
    </w:tr>
  </w:tbl>
  <w:p w14:paraId="495003DC" w14:textId="77777777" w:rsidR="00DF6A82" w:rsidRDefault="00DF6A8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9D078E"/>
    <w:multiLevelType w:val="hybridMultilevel"/>
    <w:tmpl w:val="04EE981E"/>
    <w:lvl w:ilvl="0" w:tplc="64F2EEC8">
      <w:start w:val="1"/>
      <w:numFmt w:val="ordinal"/>
      <w:lvlText w:val="Soru %1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20E1083"/>
    <w:multiLevelType w:val="hybridMultilevel"/>
    <w:tmpl w:val="609EEFD2"/>
    <w:lvl w:ilvl="0" w:tplc="23DE3DEE">
      <w:start w:val="1"/>
      <w:numFmt w:val="ordinal"/>
      <w:lvlText w:val="Cevap %1"/>
      <w:lvlJc w:val="left"/>
      <w:pPr>
        <w:ind w:left="360" w:hanging="360"/>
      </w:pPr>
      <w:rPr>
        <w:rFonts w:hint="default"/>
        <w:b/>
        <w:color w:val="00206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5B018D"/>
    <w:multiLevelType w:val="hybridMultilevel"/>
    <w:tmpl w:val="F41687BA"/>
    <w:lvl w:ilvl="0" w:tplc="7D861E20">
      <w:start w:val="1"/>
      <w:numFmt w:val="decimal"/>
      <w:lvlText w:val="Cevap %1"/>
      <w:lvlJc w:val="left"/>
      <w:pPr>
        <w:ind w:left="360" w:hanging="360"/>
      </w:pPr>
      <w:rPr>
        <w:rFonts w:hint="default"/>
        <w:b/>
        <w:color w:val="00206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5D53E1"/>
    <w:multiLevelType w:val="hybridMultilevel"/>
    <w:tmpl w:val="3DA65D9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0D516D"/>
    <w:multiLevelType w:val="hybridMultilevel"/>
    <w:tmpl w:val="323A4C94"/>
    <w:lvl w:ilvl="0" w:tplc="7D861E20">
      <w:start w:val="1"/>
      <w:numFmt w:val="decimal"/>
      <w:lvlText w:val="Cevap %1"/>
      <w:lvlJc w:val="left"/>
      <w:pPr>
        <w:ind w:left="407" w:hanging="360"/>
      </w:pPr>
      <w:rPr>
        <w:rFonts w:hint="default"/>
        <w:b/>
        <w:color w:val="002060"/>
      </w:rPr>
    </w:lvl>
    <w:lvl w:ilvl="1" w:tplc="041F0019" w:tentative="1">
      <w:start w:val="1"/>
      <w:numFmt w:val="lowerLetter"/>
      <w:lvlText w:val="%2."/>
      <w:lvlJc w:val="left"/>
      <w:pPr>
        <w:ind w:left="1487" w:hanging="360"/>
      </w:pPr>
    </w:lvl>
    <w:lvl w:ilvl="2" w:tplc="041F001B" w:tentative="1">
      <w:start w:val="1"/>
      <w:numFmt w:val="lowerRoman"/>
      <w:lvlText w:val="%3."/>
      <w:lvlJc w:val="right"/>
      <w:pPr>
        <w:ind w:left="2207" w:hanging="180"/>
      </w:pPr>
    </w:lvl>
    <w:lvl w:ilvl="3" w:tplc="041F000F" w:tentative="1">
      <w:start w:val="1"/>
      <w:numFmt w:val="decimal"/>
      <w:lvlText w:val="%4."/>
      <w:lvlJc w:val="left"/>
      <w:pPr>
        <w:ind w:left="2927" w:hanging="360"/>
      </w:pPr>
    </w:lvl>
    <w:lvl w:ilvl="4" w:tplc="041F0019" w:tentative="1">
      <w:start w:val="1"/>
      <w:numFmt w:val="lowerLetter"/>
      <w:lvlText w:val="%5."/>
      <w:lvlJc w:val="left"/>
      <w:pPr>
        <w:ind w:left="3647" w:hanging="360"/>
      </w:pPr>
    </w:lvl>
    <w:lvl w:ilvl="5" w:tplc="041F001B" w:tentative="1">
      <w:start w:val="1"/>
      <w:numFmt w:val="lowerRoman"/>
      <w:lvlText w:val="%6."/>
      <w:lvlJc w:val="right"/>
      <w:pPr>
        <w:ind w:left="4367" w:hanging="180"/>
      </w:pPr>
    </w:lvl>
    <w:lvl w:ilvl="6" w:tplc="041F000F" w:tentative="1">
      <w:start w:val="1"/>
      <w:numFmt w:val="decimal"/>
      <w:lvlText w:val="%7."/>
      <w:lvlJc w:val="left"/>
      <w:pPr>
        <w:ind w:left="5087" w:hanging="360"/>
      </w:pPr>
    </w:lvl>
    <w:lvl w:ilvl="7" w:tplc="041F0019" w:tentative="1">
      <w:start w:val="1"/>
      <w:numFmt w:val="lowerLetter"/>
      <w:lvlText w:val="%8."/>
      <w:lvlJc w:val="left"/>
      <w:pPr>
        <w:ind w:left="5807" w:hanging="360"/>
      </w:pPr>
    </w:lvl>
    <w:lvl w:ilvl="8" w:tplc="041F001B" w:tentative="1">
      <w:start w:val="1"/>
      <w:numFmt w:val="lowerRoman"/>
      <w:lvlText w:val="%9."/>
      <w:lvlJc w:val="right"/>
      <w:pPr>
        <w:ind w:left="6527" w:hanging="180"/>
      </w:pPr>
    </w:lvl>
  </w:abstractNum>
  <w:abstractNum w:abstractNumId="5" w15:restartNumberingAfterBreak="0">
    <w:nsid w:val="7FF53C82"/>
    <w:multiLevelType w:val="hybridMultilevel"/>
    <w:tmpl w:val="FCF01476"/>
    <w:lvl w:ilvl="0" w:tplc="64F2EEC8">
      <w:start w:val="1"/>
      <w:numFmt w:val="ordinal"/>
      <w:lvlText w:val="Soru 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wNLYwszQ1MzQwMTZT0lEKTi0uzszPAykwrAUAKziUJCwAAAA="/>
  </w:docVars>
  <w:rsids>
    <w:rsidRoot w:val="0064705C"/>
    <w:rsid w:val="000033FE"/>
    <w:rsid w:val="00006996"/>
    <w:rsid w:val="0002160A"/>
    <w:rsid w:val="000259F3"/>
    <w:rsid w:val="00027917"/>
    <w:rsid w:val="000344F8"/>
    <w:rsid w:val="00081D19"/>
    <w:rsid w:val="000847C7"/>
    <w:rsid w:val="000C1021"/>
    <w:rsid w:val="000C195E"/>
    <w:rsid w:val="00104C90"/>
    <w:rsid w:val="00130825"/>
    <w:rsid w:val="00152E50"/>
    <w:rsid w:val="00153852"/>
    <w:rsid w:val="00161584"/>
    <w:rsid w:val="00164950"/>
    <w:rsid w:val="0016547C"/>
    <w:rsid w:val="0016698C"/>
    <w:rsid w:val="00172ADA"/>
    <w:rsid w:val="001842CA"/>
    <w:rsid w:val="001C261A"/>
    <w:rsid w:val="001D6EA1"/>
    <w:rsid w:val="001F6791"/>
    <w:rsid w:val="002103D2"/>
    <w:rsid w:val="002144D5"/>
    <w:rsid w:val="00236E1E"/>
    <w:rsid w:val="00240ED2"/>
    <w:rsid w:val="00267A9F"/>
    <w:rsid w:val="00283F88"/>
    <w:rsid w:val="00286613"/>
    <w:rsid w:val="00290064"/>
    <w:rsid w:val="002D650E"/>
    <w:rsid w:val="003230A8"/>
    <w:rsid w:val="003247C0"/>
    <w:rsid w:val="00326D72"/>
    <w:rsid w:val="00333BF4"/>
    <w:rsid w:val="003779A6"/>
    <w:rsid w:val="00393BCE"/>
    <w:rsid w:val="003A318E"/>
    <w:rsid w:val="003C161F"/>
    <w:rsid w:val="003C2695"/>
    <w:rsid w:val="003E6D39"/>
    <w:rsid w:val="004023B0"/>
    <w:rsid w:val="00463918"/>
    <w:rsid w:val="004819A8"/>
    <w:rsid w:val="00482A06"/>
    <w:rsid w:val="00495906"/>
    <w:rsid w:val="004A236C"/>
    <w:rsid w:val="004A5D3E"/>
    <w:rsid w:val="004D137C"/>
    <w:rsid w:val="004D42A4"/>
    <w:rsid w:val="004D6E6E"/>
    <w:rsid w:val="004E38DF"/>
    <w:rsid w:val="004F27F3"/>
    <w:rsid w:val="004F5219"/>
    <w:rsid w:val="004F6E6E"/>
    <w:rsid w:val="00511C04"/>
    <w:rsid w:val="00513C27"/>
    <w:rsid w:val="00534F7F"/>
    <w:rsid w:val="005501DE"/>
    <w:rsid w:val="005506B1"/>
    <w:rsid w:val="00550A6D"/>
    <w:rsid w:val="00551B24"/>
    <w:rsid w:val="005625DA"/>
    <w:rsid w:val="005662C0"/>
    <w:rsid w:val="00566FB9"/>
    <w:rsid w:val="005834F5"/>
    <w:rsid w:val="00587D2A"/>
    <w:rsid w:val="005B5AD0"/>
    <w:rsid w:val="005C5723"/>
    <w:rsid w:val="005C713E"/>
    <w:rsid w:val="005E1AE4"/>
    <w:rsid w:val="0061636C"/>
    <w:rsid w:val="006204B9"/>
    <w:rsid w:val="006340E0"/>
    <w:rsid w:val="00635A92"/>
    <w:rsid w:val="0064097E"/>
    <w:rsid w:val="0064705C"/>
    <w:rsid w:val="00660F8B"/>
    <w:rsid w:val="006725FC"/>
    <w:rsid w:val="00675095"/>
    <w:rsid w:val="00675CCA"/>
    <w:rsid w:val="00685753"/>
    <w:rsid w:val="006C45BA"/>
    <w:rsid w:val="006C466E"/>
    <w:rsid w:val="006C4B05"/>
    <w:rsid w:val="00715C4E"/>
    <w:rsid w:val="0072339C"/>
    <w:rsid w:val="007338BD"/>
    <w:rsid w:val="0073606C"/>
    <w:rsid w:val="0075616C"/>
    <w:rsid w:val="007667D4"/>
    <w:rsid w:val="00771C04"/>
    <w:rsid w:val="0079783A"/>
    <w:rsid w:val="007A464D"/>
    <w:rsid w:val="007B3E1A"/>
    <w:rsid w:val="007B78A2"/>
    <w:rsid w:val="007C3B6C"/>
    <w:rsid w:val="007C7969"/>
    <w:rsid w:val="007D39BA"/>
    <w:rsid w:val="007D4382"/>
    <w:rsid w:val="007F26B8"/>
    <w:rsid w:val="00810D3A"/>
    <w:rsid w:val="00822777"/>
    <w:rsid w:val="00847B26"/>
    <w:rsid w:val="0085116B"/>
    <w:rsid w:val="00856343"/>
    <w:rsid w:val="0086469C"/>
    <w:rsid w:val="00876100"/>
    <w:rsid w:val="008A712F"/>
    <w:rsid w:val="008D1283"/>
    <w:rsid w:val="008D371C"/>
    <w:rsid w:val="008D500F"/>
    <w:rsid w:val="008F4472"/>
    <w:rsid w:val="0091231E"/>
    <w:rsid w:val="009250F7"/>
    <w:rsid w:val="0093486E"/>
    <w:rsid w:val="00935A19"/>
    <w:rsid w:val="0093608B"/>
    <w:rsid w:val="009446C2"/>
    <w:rsid w:val="00952C9D"/>
    <w:rsid w:val="00955D02"/>
    <w:rsid w:val="009577B2"/>
    <w:rsid w:val="00960E71"/>
    <w:rsid w:val="0098020E"/>
    <w:rsid w:val="00980921"/>
    <w:rsid w:val="009A4269"/>
    <w:rsid w:val="009D5EA2"/>
    <w:rsid w:val="009F5959"/>
    <w:rsid w:val="009F64CC"/>
    <w:rsid w:val="00A11368"/>
    <w:rsid w:val="00A125A4"/>
    <w:rsid w:val="00A32180"/>
    <w:rsid w:val="00A33A98"/>
    <w:rsid w:val="00A354CE"/>
    <w:rsid w:val="00A414D2"/>
    <w:rsid w:val="00A52126"/>
    <w:rsid w:val="00A75367"/>
    <w:rsid w:val="00AA3708"/>
    <w:rsid w:val="00AB1750"/>
    <w:rsid w:val="00B000CB"/>
    <w:rsid w:val="00B02129"/>
    <w:rsid w:val="00B06EC8"/>
    <w:rsid w:val="00B10253"/>
    <w:rsid w:val="00B2449A"/>
    <w:rsid w:val="00B33366"/>
    <w:rsid w:val="00B43402"/>
    <w:rsid w:val="00B43D84"/>
    <w:rsid w:val="00B50979"/>
    <w:rsid w:val="00B57F56"/>
    <w:rsid w:val="00B840F4"/>
    <w:rsid w:val="00B94075"/>
    <w:rsid w:val="00BB61A3"/>
    <w:rsid w:val="00BB66BA"/>
    <w:rsid w:val="00BC7571"/>
    <w:rsid w:val="00BD181A"/>
    <w:rsid w:val="00BE520E"/>
    <w:rsid w:val="00C06CF2"/>
    <w:rsid w:val="00C305C2"/>
    <w:rsid w:val="00C348CD"/>
    <w:rsid w:val="00C41395"/>
    <w:rsid w:val="00C46CFB"/>
    <w:rsid w:val="00C51265"/>
    <w:rsid w:val="00C6325D"/>
    <w:rsid w:val="00C90F75"/>
    <w:rsid w:val="00C93E91"/>
    <w:rsid w:val="00CA03B8"/>
    <w:rsid w:val="00CB5A3C"/>
    <w:rsid w:val="00CC7EFA"/>
    <w:rsid w:val="00D23714"/>
    <w:rsid w:val="00D2667C"/>
    <w:rsid w:val="00D45A05"/>
    <w:rsid w:val="00D467A6"/>
    <w:rsid w:val="00D74084"/>
    <w:rsid w:val="00D91703"/>
    <w:rsid w:val="00D952FA"/>
    <w:rsid w:val="00DD0E5B"/>
    <w:rsid w:val="00DD51A4"/>
    <w:rsid w:val="00DF19D5"/>
    <w:rsid w:val="00DF6A82"/>
    <w:rsid w:val="00E02EF8"/>
    <w:rsid w:val="00E36113"/>
    <w:rsid w:val="00E37B98"/>
    <w:rsid w:val="00E63E4D"/>
    <w:rsid w:val="00E87FEE"/>
    <w:rsid w:val="00EA29AB"/>
    <w:rsid w:val="00EE3346"/>
    <w:rsid w:val="00F002F4"/>
    <w:rsid w:val="00F167FE"/>
    <w:rsid w:val="00F40FD5"/>
    <w:rsid w:val="00F4395C"/>
    <w:rsid w:val="00F44009"/>
    <w:rsid w:val="00F54C88"/>
    <w:rsid w:val="00F90D01"/>
    <w:rsid w:val="00F936EF"/>
    <w:rsid w:val="00FA6DA8"/>
    <w:rsid w:val="00FB48AF"/>
    <w:rsid w:val="00FC2B7A"/>
    <w:rsid w:val="00FD2C5D"/>
    <w:rsid w:val="00FD40E6"/>
    <w:rsid w:val="00FE014E"/>
    <w:rsid w:val="00FE2748"/>
    <w:rsid w:val="00FE31F0"/>
    <w:rsid w:val="00F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DA2CD1"/>
  <w15:chartTrackingRefBased/>
  <w15:docId w15:val="{350595D4-1251-492C-803B-0B0B4821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7571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styleId="TabloKlavuzuAk">
    <w:name w:val="Grid Table Light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DipnotMetni">
    <w:name w:val="footnote text"/>
    <w:basedOn w:val="Normal"/>
    <w:link w:val="DipnotMetniChar"/>
    <w:uiPriority w:val="99"/>
    <w:semiHidden/>
    <w:unhideWhenUsed/>
    <w:rsid w:val="0016698C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16698C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16698C"/>
    <w:rPr>
      <w:vertAlign w:val="superscript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C4B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C4B05"/>
    <w:rPr>
      <w:rFonts w:ascii="Segoe UI" w:hAnsi="Segoe UI" w:cs="Segoe UI"/>
      <w:sz w:val="18"/>
      <w:szCs w:val="18"/>
    </w:rPr>
  </w:style>
  <w:style w:type="table" w:styleId="DzTablo2">
    <w:name w:val="Plain Table 2"/>
    <w:basedOn w:val="NormalTablo"/>
    <w:uiPriority w:val="42"/>
    <w:rsid w:val="00F40FD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DzTablo3">
    <w:name w:val="Plain Table 3"/>
    <w:basedOn w:val="NormalTablo"/>
    <w:uiPriority w:val="43"/>
    <w:rsid w:val="00F40FD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KlavuzTablo1Ak">
    <w:name w:val="Grid Table 1 Light"/>
    <w:basedOn w:val="NormalTablo"/>
    <w:uiPriority w:val="46"/>
    <w:rsid w:val="00F40FD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YerTutucuMetni">
    <w:name w:val="Placeholder Text"/>
    <w:basedOn w:val="VarsaylanParagrafYazTipi"/>
    <w:uiPriority w:val="99"/>
    <w:semiHidden/>
    <w:rsid w:val="009F64CC"/>
    <w:rPr>
      <w:color w:val="808080"/>
    </w:rPr>
  </w:style>
  <w:style w:type="paragraph" w:styleId="Dzeltme">
    <w:name w:val="Revision"/>
    <w:hidden/>
    <w:uiPriority w:val="99"/>
    <w:semiHidden/>
    <w:rsid w:val="004819A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49CF8B-1117-4BB7-82B9-8E8D582BEC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ram TURIDI</dc:creator>
  <cp:keywords/>
  <dc:description/>
  <cp:lastModifiedBy>user</cp:lastModifiedBy>
  <cp:revision>47</cp:revision>
  <cp:lastPrinted>2021-11-15T13:53:00Z</cp:lastPrinted>
  <dcterms:created xsi:type="dcterms:W3CDTF">2023-05-31T08:49:00Z</dcterms:created>
  <dcterms:modified xsi:type="dcterms:W3CDTF">2023-09-28T13:12:00Z</dcterms:modified>
</cp:coreProperties>
</file>